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6CAAFC" w14:textId="2F09EE90" w:rsidR="00F91771" w:rsidRDefault="00A32355" w:rsidP="00A32355">
      <w:pPr>
        <w:pStyle w:val="Title"/>
      </w:pPr>
      <w:r>
        <w:t xml:space="preserve">Lab </w:t>
      </w:r>
      <w:r w:rsidR="004861E9">
        <w:t>2</w:t>
      </w:r>
      <w:r w:rsidR="007B63CC">
        <w:t xml:space="preserve">: </w:t>
      </w:r>
      <w:r>
        <w:t>Basic Linux Commands</w:t>
      </w:r>
    </w:p>
    <w:p w14:paraId="0C672C89" w14:textId="106B8284" w:rsidR="007B63CC" w:rsidRDefault="00F16861" w:rsidP="00440706">
      <w:pPr>
        <w:pStyle w:val="Subtitle"/>
      </w:pPr>
      <w:r>
        <w:t>Part 1</w:t>
      </w:r>
      <w:r w:rsidR="00537521">
        <w:t xml:space="preserve">: From </w:t>
      </w:r>
      <w:r w:rsidR="001B678B">
        <w:t>the</w:t>
      </w:r>
      <w:r w:rsidR="00537521">
        <w:t xml:space="preserve"> Terminal</w:t>
      </w:r>
    </w:p>
    <w:sdt>
      <w:sdtPr>
        <w:rPr>
          <w:rFonts w:asciiTheme="minorHAnsi" w:eastAsiaTheme="minorHAnsi" w:hAnsiTheme="minorHAnsi" w:cstheme="minorBidi"/>
          <w:color w:val="auto"/>
          <w:sz w:val="22"/>
          <w:szCs w:val="22"/>
        </w:rPr>
        <w:id w:val="-1041201386"/>
        <w:docPartObj>
          <w:docPartGallery w:val="Table of Contents"/>
          <w:docPartUnique/>
        </w:docPartObj>
      </w:sdtPr>
      <w:sdtEndPr>
        <w:rPr>
          <w:b/>
          <w:bCs/>
          <w:noProof/>
        </w:rPr>
      </w:sdtEndPr>
      <w:sdtContent>
        <w:p w14:paraId="7B998D42" w14:textId="3480BD0F" w:rsidR="0093445C" w:rsidRDefault="0093445C">
          <w:pPr>
            <w:pStyle w:val="TOCHeading"/>
          </w:pPr>
          <w:r>
            <w:t>Table of Contents</w:t>
          </w:r>
        </w:p>
        <w:p w14:paraId="40EE4F84" w14:textId="0F435E43" w:rsidR="004861E9" w:rsidRDefault="0093445C">
          <w:pPr>
            <w:pStyle w:val="TOC1"/>
            <w:tabs>
              <w:tab w:val="right" w:leader="dot" w:pos="9350"/>
            </w:tabs>
            <w:rPr>
              <w:rFonts w:eastAsiaTheme="minorEastAsia"/>
              <w:noProof/>
              <w:sz w:val="24"/>
              <w:szCs w:val="24"/>
              <w:lang w:val="en-CA" w:eastAsia="zh-CN"/>
            </w:rPr>
          </w:pPr>
          <w:r>
            <w:rPr>
              <w:b/>
              <w:bCs/>
              <w:noProof/>
            </w:rPr>
            <w:fldChar w:fldCharType="begin"/>
          </w:r>
          <w:r>
            <w:rPr>
              <w:b/>
              <w:bCs/>
              <w:noProof/>
            </w:rPr>
            <w:instrText xml:space="preserve"> TOC \o "1-3" \h \z \u </w:instrText>
          </w:r>
          <w:r>
            <w:rPr>
              <w:b/>
              <w:bCs/>
              <w:noProof/>
            </w:rPr>
            <w:fldChar w:fldCharType="separate"/>
          </w:r>
          <w:hyperlink w:anchor="_Toc29660123" w:history="1">
            <w:r w:rsidR="004861E9" w:rsidRPr="00EA42FD">
              <w:rPr>
                <w:rStyle w:val="Hyperlink"/>
                <w:noProof/>
              </w:rPr>
              <w:t>Prerequisites</w:t>
            </w:r>
            <w:r w:rsidR="004861E9">
              <w:rPr>
                <w:noProof/>
                <w:webHidden/>
              </w:rPr>
              <w:tab/>
            </w:r>
            <w:r w:rsidR="004861E9">
              <w:rPr>
                <w:noProof/>
                <w:webHidden/>
              </w:rPr>
              <w:fldChar w:fldCharType="begin"/>
            </w:r>
            <w:r w:rsidR="004861E9">
              <w:rPr>
                <w:noProof/>
                <w:webHidden/>
              </w:rPr>
              <w:instrText xml:space="preserve"> PAGEREF _Toc29660123 \h </w:instrText>
            </w:r>
            <w:r w:rsidR="004861E9">
              <w:rPr>
                <w:noProof/>
                <w:webHidden/>
              </w:rPr>
            </w:r>
            <w:r w:rsidR="004861E9">
              <w:rPr>
                <w:noProof/>
                <w:webHidden/>
              </w:rPr>
              <w:fldChar w:fldCharType="separate"/>
            </w:r>
            <w:r w:rsidR="004861E9">
              <w:rPr>
                <w:noProof/>
                <w:webHidden/>
              </w:rPr>
              <w:t>1</w:t>
            </w:r>
            <w:r w:rsidR="004861E9">
              <w:rPr>
                <w:noProof/>
                <w:webHidden/>
              </w:rPr>
              <w:fldChar w:fldCharType="end"/>
            </w:r>
          </w:hyperlink>
        </w:p>
        <w:p w14:paraId="116D63A2" w14:textId="09D8A8A0" w:rsidR="004861E9" w:rsidRDefault="00FE1157">
          <w:pPr>
            <w:pStyle w:val="TOC1"/>
            <w:tabs>
              <w:tab w:val="right" w:leader="dot" w:pos="9350"/>
            </w:tabs>
            <w:rPr>
              <w:rFonts w:eastAsiaTheme="minorEastAsia"/>
              <w:noProof/>
              <w:sz w:val="24"/>
              <w:szCs w:val="24"/>
              <w:lang w:val="en-CA" w:eastAsia="zh-CN"/>
            </w:rPr>
          </w:pPr>
          <w:hyperlink w:anchor="_Toc29660124" w:history="1">
            <w:r w:rsidR="004861E9" w:rsidRPr="00EA42FD">
              <w:rPr>
                <w:rStyle w:val="Hyperlink"/>
                <w:noProof/>
              </w:rPr>
              <w:t>Objectives</w:t>
            </w:r>
            <w:r w:rsidR="004861E9">
              <w:rPr>
                <w:noProof/>
                <w:webHidden/>
              </w:rPr>
              <w:tab/>
            </w:r>
            <w:r w:rsidR="004861E9">
              <w:rPr>
                <w:noProof/>
                <w:webHidden/>
              </w:rPr>
              <w:fldChar w:fldCharType="begin"/>
            </w:r>
            <w:r w:rsidR="004861E9">
              <w:rPr>
                <w:noProof/>
                <w:webHidden/>
              </w:rPr>
              <w:instrText xml:space="preserve"> PAGEREF _Toc29660124 \h </w:instrText>
            </w:r>
            <w:r w:rsidR="004861E9">
              <w:rPr>
                <w:noProof/>
                <w:webHidden/>
              </w:rPr>
            </w:r>
            <w:r w:rsidR="004861E9">
              <w:rPr>
                <w:noProof/>
                <w:webHidden/>
              </w:rPr>
              <w:fldChar w:fldCharType="separate"/>
            </w:r>
            <w:r w:rsidR="004861E9">
              <w:rPr>
                <w:noProof/>
                <w:webHidden/>
              </w:rPr>
              <w:t>1</w:t>
            </w:r>
            <w:r w:rsidR="004861E9">
              <w:rPr>
                <w:noProof/>
                <w:webHidden/>
              </w:rPr>
              <w:fldChar w:fldCharType="end"/>
            </w:r>
          </w:hyperlink>
        </w:p>
        <w:p w14:paraId="2C93E7D0" w14:textId="2FBF77BF" w:rsidR="004861E9" w:rsidRDefault="00FE1157">
          <w:pPr>
            <w:pStyle w:val="TOC1"/>
            <w:tabs>
              <w:tab w:val="right" w:leader="dot" w:pos="9350"/>
            </w:tabs>
            <w:rPr>
              <w:rFonts w:eastAsiaTheme="minorEastAsia"/>
              <w:noProof/>
              <w:sz w:val="24"/>
              <w:szCs w:val="24"/>
              <w:lang w:val="en-CA" w:eastAsia="zh-CN"/>
            </w:rPr>
          </w:pPr>
          <w:hyperlink w:anchor="_Toc29660125" w:history="1">
            <w:r w:rsidR="004861E9" w:rsidRPr="00EA42FD">
              <w:rPr>
                <w:rStyle w:val="Hyperlink"/>
                <w:noProof/>
              </w:rPr>
              <w:t>Task 1</w:t>
            </w:r>
            <w:r w:rsidR="004861E9">
              <w:rPr>
                <w:noProof/>
                <w:webHidden/>
              </w:rPr>
              <w:tab/>
            </w:r>
            <w:r w:rsidR="004861E9">
              <w:rPr>
                <w:noProof/>
                <w:webHidden/>
              </w:rPr>
              <w:fldChar w:fldCharType="begin"/>
            </w:r>
            <w:r w:rsidR="004861E9">
              <w:rPr>
                <w:noProof/>
                <w:webHidden/>
              </w:rPr>
              <w:instrText xml:space="preserve"> PAGEREF _Toc29660125 \h </w:instrText>
            </w:r>
            <w:r w:rsidR="004861E9">
              <w:rPr>
                <w:noProof/>
                <w:webHidden/>
              </w:rPr>
            </w:r>
            <w:r w:rsidR="004861E9">
              <w:rPr>
                <w:noProof/>
                <w:webHidden/>
              </w:rPr>
              <w:fldChar w:fldCharType="separate"/>
            </w:r>
            <w:r w:rsidR="004861E9">
              <w:rPr>
                <w:noProof/>
                <w:webHidden/>
              </w:rPr>
              <w:t>2</w:t>
            </w:r>
            <w:r w:rsidR="004861E9">
              <w:rPr>
                <w:noProof/>
                <w:webHidden/>
              </w:rPr>
              <w:fldChar w:fldCharType="end"/>
            </w:r>
          </w:hyperlink>
        </w:p>
        <w:p w14:paraId="4130E59D" w14:textId="169020F3" w:rsidR="004861E9" w:rsidRDefault="00FE1157">
          <w:pPr>
            <w:pStyle w:val="TOC1"/>
            <w:tabs>
              <w:tab w:val="right" w:leader="dot" w:pos="9350"/>
            </w:tabs>
            <w:rPr>
              <w:rFonts w:eastAsiaTheme="minorEastAsia"/>
              <w:noProof/>
              <w:sz w:val="24"/>
              <w:szCs w:val="24"/>
              <w:lang w:val="en-CA" w:eastAsia="zh-CN"/>
            </w:rPr>
          </w:pPr>
          <w:hyperlink w:anchor="_Toc29660126" w:history="1">
            <w:r w:rsidR="004861E9" w:rsidRPr="00EA42FD">
              <w:rPr>
                <w:rStyle w:val="Hyperlink"/>
                <w:noProof/>
              </w:rPr>
              <w:t>Task 2:</w:t>
            </w:r>
            <w:r w:rsidR="004861E9">
              <w:rPr>
                <w:noProof/>
                <w:webHidden/>
              </w:rPr>
              <w:tab/>
            </w:r>
            <w:r w:rsidR="004861E9">
              <w:rPr>
                <w:noProof/>
                <w:webHidden/>
              </w:rPr>
              <w:fldChar w:fldCharType="begin"/>
            </w:r>
            <w:r w:rsidR="004861E9">
              <w:rPr>
                <w:noProof/>
                <w:webHidden/>
              </w:rPr>
              <w:instrText xml:space="preserve"> PAGEREF _Toc29660126 \h </w:instrText>
            </w:r>
            <w:r w:rsidR="004861E9">
              <w:rPr>
                <w:noProof/>
                <w:webHidden/>
              </w:rPr>
            </w:r>
            <w:r w:rsidR="004861E9">
              <w:rPr>
                <w:noProof/>
                <w:webHidden/>
              </w:rPr>
              <w:fldChar w:fldCharType="separate"/>
            </w:r>
            <w:r w:rsidR="004861E9">
              <w:rPr>
                <w:noProof/>
                <w:webHidden/>
              </w:rPr>
              <w:t>3</w:t>
            </w:r>
            <w:r w:rsidR="004861E9">
              <w:rPr>
                <w:noProof/>
                <w:webHidden/>
              </w:rPr>
              <w:fldChar w:fldCharType="end"/>
            </w:r>
          </w:hyperlink>
        </w:p>
        <w:p w14:paraId="0BE583B7" w14:textId="6819B3E4" w:rsidR="004861E9" w:rsidRDefault="00FE1157">
          <w:pPr>
            <w:pStyle w:val="TOC1"/>
            <w:tabs>
              <w:tab w:val="right" w:leader="dot" w:pos="9350"/>
            </w:tabs>
            <w:rPr>
              <w:rFonts w:eastAsiaTheme="minorEastAsia"/>
              <w:noProof/>
              <w:sz w:val="24"/>
              <w:szCs w:val="24"/>
              <w:lang w:val="en-CA" w:eastAsia="zh-CN"/>
            </w:rPr>
          </w:pPr>
          <w:hyperlink w:anchor="_Toc29660127" w:history="1">
            <w:r w:rsidR="004861E9" w:rsidRPr="00EA42FD">
              <w:rPr>
                <w:rStyle w:val="Hyperlink"/>
                <w:noProof/>
              </w:rPr>
              <w:t>Task 3:</w:t>
            </w:r>
            <w:r w:rsidR="004861E9">
              <w:rPr>
                <w:noProof/>
                <w:webHidden/>
              </w:rPr>
              <w:tab/>
            </w:r>
            <w:r w:rsidR="004861E9">
              <w:rPr>
                <w:noProof/>
                <w:webHidden/>
              </w:rPr>
              <w:fldChar w:fldCharType="begin"/>
            </w:r>
            <w:r w:rsidR="004861E9">
              <w:rPr>
                <w:noProof/>
                <w:webHidden/>
              </w:rPr>
              <w:instrText xml:space="preserve"> PAGEREF _Toc29660127 \h </w:instrText>
            </w:r>
            <w:r w:rsidR="004861E9">
              <w:rPr>
                <w:noProof/>
                <w:webHidden/>
              </w:rPr>
            </w:r>
            <w:r w:rsidR="004861E9">
              <w:rPr>
                <w:noProof/>
                <w:webHidden/>
              </w:rPr>
              <w:fldChar w:fldCharType="separate"/>
            </w:r>
            <w:r w:rsidR="004861E9">
              <w:rPr>
                <w:noProof/>
                <w:webHidden/>
              </w:rPr>
              <w:t>4</w:t>
            </w:r>
            <w:r w:rsidR="004861E9">
              <w:rPr>
                <w:noProof/>
                <w:webHidden/>
              </w:rPr>
              <w:fldChar w:fldCharType="end"/>
            </w:r>
          </w:hyperlink>
        </w:p>
        <w:p w14:paraId="7EFAC87C" w14:textId="5F8FDF5F" w:rsidR="004861E9" w:rsidRDefault="00FE1157">
          <w:pPr>
            <w:pStyle w:val="TOC1"/>
            <w:tabs>
              <w:tab w:val="right" w:leader="dot" w:pos="9350"/>
            </w:tabs>
            <w:rPr>
              <w:rFonts w:eastAsiaTheme="minorEastAsia"/>
              <w:noProof/>
              <w:sz w:val="24"/>
              <w:szCs w:val="24"/>
              <w:lang w:val="en-CA" w:eastAsia="zh-CN"/>
            </w:rPr>
          </w:pPr>
          <w:hyperlink w:anchor="_Toc29660128" w:history="1">
            <w:r w:rsidR="004861E9" w:rsidRPr="00EA42FD">
              <w:rPr>
                <w:rStyle w:val="Hyperlink"/>
                <w:noProof/>
              </w:rPr>
              <w:t>Submission</w:t>
            </w:r>
            <w:r w:rsidR="004861E9">
              <w:rPr>
                <w:noProof/>
                <w:webHidden/>
              </w:rPr>
              <w:tab/>
            </w:r>
            <w:r w:rsidR="004861E9">
              <w:rPr>
                <w:noProof/>
                <w:webHidden/>
              </w:rPr>
              <w:fldChar w:fldCharType="begin"/>
            </w:r>
            <w:r w:rsidR="004861E9">
              <w:rPr>
                <w:noProof/>
                <w:webHidden/>
              </w:rPr>
              <w:instrText xml:space="preserve"> PAGEREF _Toc29660128 \h </w:instrText>
            </w:r>
            <w:r w:rsidR="004861E9">
              <w:rPr>
                <w:noProof/>
                <w:webHidden/>
              </w:rPr>
            </w:r>
            <w:r w:rsidR="004861E9">
              <w:rPr>
                <w:noProof/>
                <w:webHidden/>
              </w:rPr>
              <w:fldChar w:fldCharType="separate"/>
            </w:r>
            <w:r w:rsidR="004861E9">
              <w:rPr>
                <w:noProof/>
                <w:webHidden/>
              </w:rPr>
              <w:t>4</w:t>
            </w:r>
            <w:r w:rsidR="004861E9">
              <w:rPr>
                <w:noProof/>
                <w:webHidden/>
              </w:rPr>
              <w:fldChar w:fldCharType="end"/>
            </w:r>
          </w:hyperlink>
        </w:p>
        <w:p w14:paraId="75EA4869" w14:textId="38A78583" w:rsidR="004861E9" w:rsidRDefault="00FE1157">
          <w:pPr>
            <w:pStyle w:val="TOC1"/>
            <w:tabs>
              <w:tab w:val="right" w:leader="dot" w:pos="9350"/>
            </w:tabs>
            <w:rPr>
              <w:rFonts w:eastAsiaTheme="minorEastAsia"/>
              <w:noProof/>
              <w:sz w:val="24"/>
              <w:szCs w:val="24"/>
              <w:lang w:val="en-CA" w:eastAsia="zh-CN"/>
            </w:rPr>
          </w:pPr>
          <w:hyperlink w:anchor="_Toc29660129" w:history="1">
            <w:r w:rsidR="004861E9" w:rsidRPr="00EA42FD">
              <w:rPr>
                <w:rStyle w:val="Hyperlink"/>
                <w:noProof/>
              </w:rPr>
              <w:t>Answers</w:t>
            </w:r>
            <w:r w:rsidR="004861E9">
              <w:rPr>
                <w:noProof/>
                <w:webHidden/>
              </w:rPr>
              <w:tab/>
            </w:r>
            <w:r w:rsidR="004861E9">
              <w:rPr>
                <w:noProof/>
                <w:webHidden/>
              </w:rPr>
              <w:fldChar w:fldCharType="begin"/>
            </w:r>
            <w:r w:rsidR="004861E9">
              <w:rPr>
                <w:noProof/>
                <w:webHidden/>
              </w:rPr>
              <w:instrText xml:space="preserve"> PAGEREF _Toc29660129 \h </w:instrText>
            </w:r>
            <w:r w:rsidR="004861E9">
              <w:rPr>
                <w:noProof/>
                <w:webHidden/>
              </w:rPr>
            </w:r>
            <w:r w:rsidR="004861E9">
              <w:rPr>
                <w:noProof/>
                <w:webHidden/>
              </w:rPr>
              <w:fldChar w:fldCharType="separate"/>
            </w:r>
            <w:r w:rsidR="004861E9">
              <w:rPr>
                <w:noProof/>
                <w:webHidden/>
              </w:rPr>
              <w:t>5</w:t>
            </w:r>
            <w:r w:rsidR="004861E9">
              <w:rPr>
                <w:noProof/>
                <w:webHidden/>
              </w:rPr>
              <w:fldChar w:fldCharType="end"/>
            </w:r>
          </w:hyperlink>
        </w:p>
        <w:p w14:paraId="37E8DEA7" w14:textId="6407447C" w:rsidR="004861E9" w:rsidRDefault="00FE1157">
          <w:pPr>
            <w:pStyle w:val="TOC2"/>
            <w:tabs>
              <w:tab w:val="right" w:leader="dot" w:pos="9350"/>
            </w:tabs>
            <w:rPr>
              <w:rFonts w:eastAsiaTheme="minorEastAsia"/>
              <w:noProof/>
              <w:sz w:val="24"/>
              <w:szCs w:val="24"/>
              <w:lang w:val="en-CA" w:eastAsia="zh-CN"/>
            </w:rPr>
          </w:pPr>
          <w:hyperlink w:anchor="_Toc29660130" w:history="1">
            <w:r w:rsidR="004861E9" w:rsidRPr="00EA42FD">
              <w:rPr>
                <w:rStyle w:val="Hyperlink"/>
                <w:noProof/>
              </w:rPr>
              <w:t>Question 1a:</w:t>
            </w:r>
            <w:r w:rsidR="004861E9">
              <w:rPr>
                <w:noProof/>
                <w:webHidden/>
              </w:rPr>
              <w:tab/>
            </w:r>
            <w:r w:rsidR="004861E9">
              <w:rPr>
                <w:noProof/>
                <w:webHidden/>
              </w:rPr>
              <w:fldChar w:fldCharType="begin"/>
            </w:r>
            <w:r w:rsidR="004861E9">
              <w:rPr>
                <w:noProof/>
                <w:webHidden/>
              </w:rPr>
              <w:instrText xml:space="preserve"> PAGEREF _Toc29660130 \h </w:instrText>
            </w:r>
            <w:r w:rsidR="004861E9">
              <w:rPr>
                <w:noProof/>
                <w:webHidden/>
              </w:rPr>
            </w:r>
            <w:r w:rsidR="004861E9">
              <w:rPr>
                <w:noProof/>
                <w:webHidden/>
              </w:rPr>
              <w:fldChar w:fldCharType="separate"/>
            </w:r>
            <w:r w:rsidR="004861E9">
              <w:rPr>
                <w:noProof/>
                <w:webHidden/>
              </w:rPr>
              <w:t>5</w:t>
            </w:r>
            <w:r w:rsidR="004861E9">
              <w:rPr>
                <w:noProof/>
                <w:webHidden/>
              </w:rPr>
              <w:fldChar w:fldCharType="end"/>
            </w:r>
          </w:hyperlink>
        </w:p>
        <w:p w14:paraId="7BB285E7" w14:textId="18C8F422" w:rsidR="004861E9" w:rsidRDefault="00FE1157">
          <w:pPr>
            <w:pStyle w:val="TOC2"/>
            <w:tabs>
              <w:tab w:val="right" w:leader="dot" w:pos="9350"/>
            </w:tabs>
            <w:rPr>
              <w:rFonts w:eastAsiaTheme="minorEastAsia"/>
              <w:noProof/>
              <w:sz w:val="24"/>
              <w:szCs w:val="24"/>
              <w:lang w:val="en-CA" w:eastAsia="zh-CN"/>
            </w:rPr>
          </w:pPr>
          <w:hyperlink w:anchor="_Toc29660131" w:history="1">
            <w:r w:rsidR="004861E9" w:rsidRPr="00EA42FD">
              <w:rPr>
                <w:rStyle w:val="Hyperlink"/>
                <w:noProof/>
              </w:rPr>
              <w:t>Question 1b:</w:t>
            </w:r>
            <w:r w:rsidR="004861E9">
              <w:rPr>
                <w:noProof/>
                <w:webHidden/>
              </w:rPr>
              <w:tab/>
            </w:r>
            <w:r w:rsidR="004861E9">
              <w:rPr>
                <w:noProof/>
                <w:webHidden/>
              </w:rPr>
              <w:fldChar w:fldCharType="begin"/>
            </w:r>
            <w:r w:rsidR="004861E9">
              <w:rPr>
                <w:noProof/>
                <w:webHidden/>
              </w:rPr>
              <w:instrText xml:space="preserve"> PAGEREF _Toc29660131 \h </w:instrText>
            </w:r>
            <w:r w:rsidR="004861E9">
              <w:rPr>
                <w:noProof/>
                <w:webHidden/>
              </w:rPr>
            </w:r>
            <w:r w:rsidR="004861E9">
              <w:rPr>
                <w:noProof/>
                <w:webHidden/>
              </w:rPr>
              <w:fldChar w:fldCharType="separate"/>
            </w:r>
            <w:r w:rsidR="004861E9">
              <w:rPr>
                <w:noProof/>
                <w:webHidden/>
              </w:rPr>
              <w:t>5</w:t>
            </w:r>
            <w:r w:rsidR="004861E9">
              <w:rPr>
                <w:noProof/>
                <w:webHidden/>
              </w:rPr>
              <w:fldChar w:fldCharType="end"/>
            </w:r>
          </w:hyperlink>
        </w:p>
        <w:p w14:paraId="0AC7FBF0" w14:textId="4B351068" w:rsidR="004861E9" w:rsidRDefault="00FE1157">
          <w:pPr>
            <w:pStyle w:val="TOC2"/>
            <w:tabs>
              <w:tab w:val="right" w:leader="dot" w:pos="9350"/>
            </w:tabs>
            <w:rPr>
              <w:rFonts w:eastAsiaTheme="minorEastAsia"/>
              <w:noProof/>
              <w:sz w:val="24"/>
              <w:szCs w:val="24"/>
              <w:lang w:val="en-CA" w:eastAsia="zh-CN"/>
            </w:rPr>
          </w:pPr>
          <w:hyperlink w:anchor="_Toc29660132" w:history="1">
            <w:r w:rsidR="004861E9" w:rsidRPr="00EA42FD">
              <w:rPr>
                <w:rStyle w:val="Hyperlink"/>
                <w:noProof/>
              </w:rPr>
              <w:t>Question 1c:</w:t>
            </w:r>
            <w:r w:rsidR="004861E9">
              <w:rPr>
                <w:noProof/>
                <w:webHidden/>
              </w:rPr>
              <w:tab/>
            </w:r>
            <w:r w:rsidR="004861E9">
              <w:rPr>
                <w:noProof/>
                <w:webHidden/>
              </w:rPr>
              <w:fldChar w:fldCharType="begin"/>
            </w:r>
            <w:r w:rsidR="004861E9">
              <w:rPr>
                <w:noProof/>
                <w:webHidden/>
              </w:rPr>
              <w:instrText xml:space="preserve"> PAGEREF _Toc29660132 \h </w:instrText>
            </w:r>
            <w:r w:rsidR="004861E9">
              <w:rPr>
                <w:noProof/>
                <w:webHidden/>
              </w:rPr>
            </w:r>
            <w:r w:rsidR="004861E9">
              <w:rPr>
                <w:noProof/>
                <w:webHidden/>
              </w:rPr>
              <w:fldChar w:fldCharType="separate"/>
            </w:r>
            <w:r w:rsidR="004861E9">
              <w:rPr>
                <w:noProof/>
                <w:webHidden/>
              </w:rPr>
              <w:t>5</w:t>
            </w:r>
            <w:r w:rsidR="004861E9">
              <w:rPr>
                <w:noProof/>
                <w:webHidden/>
              </w:rPr>
              <w:fldChar w:fldCharType="end"/>
            </w:r>
          </w:hyperlink>
        </w:p>
        <w:p w14:paraId="3518D3F8" w14:textId="33F0CB13" w:rsidR="004861E9" w:rsidRDefault="00FE1157">
          <w:pPr>
            <w:pStyle w:val="TOC2"/>
            <w:tabs>
              <w:tab w:val="right" w:leader="dot" w:pos="9350"/>
            </w:tabs>
            <w:rPr>
              <w:rFonts w:eastAsiaTheme="minorEastAsia"/>
              <w:noProof/>
              <w:sz w:val="24"/>
              <w:szCs w:val="24"/>
              <w:lang w:val="en-CA" w:eastAsia="zh-CN"/>
            </w:rPr>
          </w:pPr>
          <w:hyperlink w:anchor="_Toc29660133" w:history="1">
            <w:r w:rsidR="004861E9" w:rsidRPr="00EA42FD">
              <w:rPr>
                <w:rStyle w:val="Hyperlink"/>
                <w:noProof/>
              </w:rPr>
              <w:t>Question 1d:</w:t>
            </w:r>
            <w:r w:rsidR="004861E9">
              <w:rPr>
                <w:noProof/>
                <w:webHidden/>
              </w:rPr>
              <w:tab/>
            </w:r>
            <w:r w:rsidR="004861E9">
              <w:rPr>
                <w:noProof/>
                <w:webHidden/>
              </w:rPr>
              <w:fldChar w:fldCharType="begin"/>
            </w:r>
            <w:r w:rsidR="004861E9">
              <w:rPr>
                <w:noProof/>
                <w:webHidden/>
              </w:rPr>
              <w:instrText xml:space="preserve"> PAGEREF _Toc29660133 \h </w:instrText>
            </w:r>
            <w:r w:rsidR="004861E9">
              <w:rPr>
                <w:noProof/>
                <w:webHidden/>
              </w:rPr>
            </w:r>
            <w:r w:rsidR="004861E9">
              <w:rPr>
                <w:noProof/>
                <w:webHidden/>
              </w:rPr>
              <w:fldChar w:fldCharType="separate"/>
            </w:r>
            <w:r w:rsidR="004861E9">
              <w:rPr>
                <w:noProof/>
                <w:webHidden/>
              </w:rPr>
              <w:t>5</w:t>
            </w:r>
            <w:r w:rsidR="004861E9">
              <w:rPr>
                <w:noProof/>
                <w:webHidden/>
              </w:rPr>
              <w:fldChar w:fldCharType="end"/>
            </w:r>
          </w:hyperlink>
        </w:p>
        <w:p w14:paraId="4CCD1922" w14:textId="1488AA43" w:rsidR="0093445C" w:rsidRDefault="0093445C">
          <w:r>
            <w:rPr>
              <w:b/>
              <w:bCs/>
              <w:noProof/>
            </w:rPr>
            <w:fldChar w:fldCharType="end"/>
          </w:r>
        </w:p>
      </w:sdtContent>
    </w:sdt>
    <w:p w14:paraId="2AD725F6" w14:textId="77777777" w:rsidR="0093445C" w:rsidRPr="0093445C" w:rsidRDefault="0093445C" w:rsidP="0093445C"/>
    <w:p w14:paraId="440D05FE" w14:textId="1D67668A" w:rsidR="00F16861" w:rsidRDefault="00F16861" w:rsidP="00F16861">
      <w:pPr>
        <w:pStyle w:val="Heading1"/>
      </w:pPr>
      <w:bookmarkStart w:id="0" w:name="_Toc29660123"/>
      <w:r>
        <w:t>Prerequisites</w:t>
      </w:r>
      <w:bookmarkEnd w:id="0"/>
    </w:p>
    <w:p w14:paraId="390398A2" w14:textId="503447F2" w:rsidR="00F16861" w:rsidRDefault="00F16861" w:rsidP="00F16861">
      <w:r>
        <w:t>You should have made yourself familiar with the ‘Linux Commands’ content section. It will be helpful to have this open as a reference while you work through the lab.</w:t>
      </w:r>
    </w:p>
    <w:p w14:paraId="00B8DF9E" w14:textId="75C202F3" w:rsidR="00F16861" w:rsidRPr="00F16861" w:rsidRDefault="00F16861" w:rsidP="00F16861">
      <w:r>
        <w:t xml:space="preserve">Be sure to do steps in order, remember where you leave off if you </w:t>
      </w:r>
      <w:r w:rsidR="00537521">
        <w:t>must</w:t>
      </w:r>
      <w:r>
        <w:t xml:space="preserve"> do things in more </w:t>
      </w:r>
      <w:r w:rsidR="00537521">
        <w:t>than</w:t>
      </w:r>
      <w:r>
        <w:t xml:space="preserve"> one sitting.</w:t>
      </w:r>
    </w:p>
    <w:p w14:paraId="0211B202" w14:textId="7BE6A5B4" w:rsidR="00E22808" w:rsidRPr="00E22808" w:rsidRDefault="00A32355" w:rsidP="00E22808">
      <w:pPr>
        <w:pStyle w:val="Heading1"/>
      </w:pPr>
      <w:bookmarkStart w:id="1" w:name="_Toc29660124"/>
      <w:r>
        <w:t>Objectives</w:t>
      </w:r>
      <w:bookmarkEnd w:id="1"/>
    </w:p>
    <w:p w14:paraId="553D38C9" w14:textId="5A6FE653" w:rsidR="00A32355" w:rsidRDefault="00A32355" w:rsidP="00A32355">
      <w:pPr>
        <w:pStyle w:val="ListParagraph"/>
        <w:numPr>
          <w:ilvl w:val="0"/>
          <w:numId w:val="1"/>
        </w:numPr>
      </w:pPr>
      <w:r>
        <w:t>Practice the use of basic Linux commands</w:t>
      </w:r>
    </w:p>
    <w:p w14:paraId="4FDDA541" w14:textId="3D8D2D14" w:rsidR="00AD7903" w:rsidRDefault="00AD7903">
      <w:r>
        <w:br w:type="page"/>
      </w:r>
    </w:p>
    <w:p w14:paraId="6C072B5C" w14:textId="77777777" w:rsidR="00AD7903" w:rsidRDefault="00AD7903" w:rsidP="00AD7903"/>
    <w:p w14:paraId="314463C5" w14:textId="4103CCF7" w:rsidR="00A32355" w:rsidRDefault="00A32355" w:rsidP="007B63CC">
      <w:pPr>
        <w:pStyle w:val="Heading1"/>
      </w:pPr>
      <w:bookmarkStart w:id="2" w:name="_Toc29660125"/>
      <w:r w:rsidRPr="007B63CC">
        <w:t>Task</w:t>
      </w:r>
      <w:r>
        <w:t xml:space="preserve"> 1</w:t>
      </w:r>
      <w:bookmarkEnd w:id="2"/>
    </w:p>
    <w:p w14:paraId="6400EF11" w14:textId="2B886499" w:rsidR="00A32355" w:rsidRDefault="007B63CC" w:rsidP="007B63CC">
      <w:r>
        <w:t>SSH into the PI and</w:t>
      </w:r>
      <w:r w:rsidR="00A32355">
        <w:t xml:space="preserve"> create the following File Structure</w:t>
      </w:r>
      <w:r>
        <w:t>. Remember /home/pi is the directory you are brought into by default when you log in (Home Directory).</w:t>
      </w:r>
    </w:p>
    <w:p w14:paraId="2A87FC07" w14:textId="04074A11" w:rsidR="0039070D" w:rsidRDefault="0039070D" w:rsidP="007B63CC">
      <w:r>
        <w:t>It is highly advised you keep a notepad open and put in every command you used to create this folder structure. Task 2 will require you to use Python to do the same thing programmatically.</w:t>
      </w:r>
    </w:p>
    <w:p w14:paraId="0B573DFC" w14:textId="77777777" w:rsidR="00A32355" w:rsidRDefault="00A32355" w:rsidP="0050343D">
      <w:pPr>
        <w:pStyle w:val="Codez"/>
        <w:framePr w:wrap="around"/>
      </w:pPr>
      <w:r>
        <w:t>home</w:t>
      </w:r>
    </w:p>
    <w:p w14:paraId="2CF19CF4" w14:textId="77777777" w:rsidR="00A32355" w:rsidRDefault="00A32355" w:rsidP="0050343D">
      <w:pPr>
        <w:pStyle w:val="Codez"/>
        <w:framePr w:wrap="around"/>
      </w:pPr>
      <w:r>
        <w:rPr>
          <w:rFonts w:ascii="Courier New" w:hAnsi="Courier New" w:cs="Courier New"/>
        </w:rPr>
        <w:t>└──</w:t>
      </w:r>
      <w:r>
        <w:t>pi</w:t>
      </w:r>
    </w:p>
    <w:p w14:paraId="4C1EFD27" w14:textId="77777777" w:rsidR="00A32355" w:rsidRDefault="00A32355" w:rsidP="0050343D">
      <w:pPr>
        <w:pStyle w:val="Codez"/>
        <w:framePr w:wrap="around"/>
      </w:pPr>
      <w:r>
        <w:t xml:space="preserve">   </w:t>
      </w:r>
      <w:r>
        <w:rPr>
          <w:rFonts w:ascii="Courier New" w:hAnsi="Courier New" w:cs="Courier New"/>
        </w:rPr>
        <w:t>└──</w:t>
      </w:r>
      <w:r>
        <w:t>cst8254</w:t>
      </w:r>
    </w:p>
    <w:p w14:paraId="5BE2AA11" w14:textId="77777777" w:rsidR="00A32355" w:rsidRDefault="00A32355" w:rsidP="0050343D">
      <w:pPr>
        <w:pStyle w:val="Codez"/>
        <w:framePr w:wrap="around"/>
      </w:pPr>
      <w:r>
        <w:t xml:space="preserve">      </w:t>
      </w:r>
      <w:r>
        <w:rPr>
          <w:rFonts w:ascii="Courier New" w:hAnsi="Courier New" w:cs="Courier New"/>
        </w:rPr>
        <w:t>├──</w:t>
      </w:r>
      <w:r>
        <w:t xml:space="preserve"> linux</w:t>
      </w:r>
    </w:p>
    <w:p w14:paraId="21A33368" w14:textId="77777777" w:rsidR="00A32355" w:rsidRDefault="00A32355" w:rsidP="0050343D">
      <w:pPr>
        <w:pStyle w:val="Codez"/>
        <w:framePr w:wrap="around"/>
      </w:pPr>
      <w:r>
        <w:t xml:space="preserve">      </w:t>
      </w:r>
      <w:r>
        <w:rPr>
          <w:rFonts w:ascii="Courier New" w:hAnsi="Courier New" w:cs="Courier New"/>
        </w:rPr>
        <w:t>│</w:t>
      </w:r>
      <w:r>
        <w:t xml:space="preserve">   </w:t>
      </w:r>
      <w:r>
        <w:rPr>
          <w:rFonts w:ascii="Courier New" w:hAnsi="Courier New" w:cs="Courier New"/>
        </w:rPr>
        <w:t>├──</w:t>
      </w:r>
      <w:r>
        <w:t xml:space="preserve"> labs</w:t>
      </w:r>
    </w:p>
    <w:p w14:paraId="0CF7DF79" w14:textId="77777777" w:rsidR="00A32355" w:rsidRDefault="00A32355" w:rsidP="0050343D">
      <w:pPr>
        <w:pStyle w:val="Codez"/>
        <w:framePr w:wrap="around"/>
      </w:pPr>
      <w:r>
        <w:t xml:space="preserve">      </w:t>
      </w:r>
      <w:r>
        <w:rPr>
          <w:rFonts w:ascii="Courier New" w:hAnsi="Courier New" w:cs="Courier New"/>
        </w:rPr>
        <w:t>│</w:t>
      </w:r>
      <w:r>
        <w:t xml:space="preserve">   </w:t>
      </w:r>
      <w:r>
        <w:rPr>
          <w:rFonts w:ascii="Courier New" w:hAnsi="Courier New" w:cs="Courier New"/>
        </w:rPr>
        <w:t>│</w:t>
      </w:r>
      <w:r>
        <w:t xml:space="preserve">   </w:t>
      </w:r>
      <w:r>
        <w:rPr>
          <w:rFonts w:ascii="Courier New" w:hAnsi="Courier New" w:cs="Courier New"/>
        </w:rPr>
        <w:t>├──</w:t>
      </w:r>
      <w:r>
        <w:t xml:space="preserve"> Lab1</w:t>
      </w:r>
    </w:p>
    <w:p w14:paraId="1C44CB66" w14:textId="77777777" w:rsidR="00A32355" w:rsidRDefault="00A32355" w:rsidP="0050343D">
      <w:pPr>
        <w:pStyle w:val="Codez"/>
        <w:framePr w:wrap="around"/>
      </w:pPr>
      <w:r>
        <w:t xml:space="preserve">      </w:t>
      </w:r>
      <w:r>
        <w:rPr>
          <w:rFonts w:ascii="Courier New" w:hAnsi="Courier New" w:cs="Courier New"/>
        </w:rPr>
        <w:t>│</w:t>
      </w:r>
      <w:r>
        <w:t xml:space="preserve">   </w:t>
      </w:r>
      <w:r>
        <w:rPr>
          <w:rFonts w:ascii="Courier New" w:hAnsi="Courier New" w:cs="Courier New"/>
        </w:rPr>
        <w:t>│</w:t>
      </w:r>
      <w:r>
        <w:t xml:space="preserve">   </w:t>
      </w:r>
      <w:r>
        <w:rPr>
          <w:rFonts w:ascii="Courier New" w:hAnsi="Courier New" w:cs="Courier New"/>
        </w:rPr>
        <w:t>├──</w:t>
      </w:r>
      <w:r>
        <w:t xml:space="preserve"> Lab2</w:t>
      </w:r>
    </w:p>
    <w:p w14:paraId="163BC280" w14:textId="77777777" w:rsidR="00A32355" w:rsidRDefault="00A32355" w:rsidP="0050343D">
      <w:pPr>
        <w:pStyle w:val="Codez"/>
        <w:framePr w:wrap="around"/>
      </w:pPr>
      <w:r>
        <w:t xml:space="preserve">      </w:t>
      </w:r>
      <w:r>
        <w:rPr>
          <w:rFonts w:ascii="Courier New" w:hAnsi="Courier New" w:cs="Courier New"/>
        </w:rPr>
        <w:t>│</w:t>
      </w:r>
      <w:r>
        <w:t xml:space="preserve">   </w:t>
      </w:r>
      <w:r>
        <w:rPr>
          <w:rFonts w:ascii="Courier New" w:hAnsi="Courier New" w:cs="Courier New"/>
        </w:rPr>
        <w:t>│</w:t>
      </w:r>
      <w:r>
        <w:t xml:space="preserve">   </w:t>
      </w:r>
      <w:r>
        <w:rPr>
          <w:rFonts w:ascii="Courier New" w:hAnsi="Courier New" w:cs="Courier New"/>
        </w:rPr>
        <w:t>└──</w:t>
      </w:r>
      <w:r>
        <w:t xml:space="preserve"> Lab3</w:t>
      </w:r>
    </w:p>
    <w:p w14:paraId="0DA1760E" w14:textId="77777777" w:rsidR="00A32355" w:rsidRDefault="00A32355" w:rsidP="0050343D">
      <w:pPr>
        <w:pStyle w:val="Codez"/>
        <w:framePr w:wrap="around"/>
      </w:pPr>
      <w:r>
        <w:t xml:space="preserve">      </w:t>
      </w:r>
      <w:r>
        <w:rPr>
          <w:rFonts w:ascii="Courier New" w:hAnsi="Courier New" w:cs="Courier New"/>
        </w:rPr>
        <w:t>│</w:t>
      </w:r>
      <w:r>
        <w:t xml:space="preserve">   </w:t>
      </w:r>
      <w:r>
        <w:rPr>
          <w:rFonts w:ascii="Courier New" w:hAnsi="Courier New" w:cs="Courier New"/>
        </w:rPr>
        <w:t>│</w:t>
      </w:r>
      <w:r>
        <w:t xml:space="preserve">  </w:t>
      </w:r>
    </w:p>
    <w:p w14:paraId="063AAA7E" w14:textId="77777777" w:rsidR="00A32355" w:rsidRDefault="00A32355" w:rsidP="0050343D">
      <w:pPr>
        <w:pStyle w:val="Codez"/>
        <w:framePr w:wrap="around"/>
      </w:pPr>
      <w:r>
        <w:t xml:space="preserve">      </w:t>
      </w:r>
      <w:r>
        <w:rPr>
          <w:rFonts w:ascii="Courier New" w:hAnsi="Courier New" w:cs="Courier New"/>
        </w:rPr>
        <w:t>│</w:t>
      </w:r>
      <w:r>
        <w:t xml:space="preserve">   </w:t>
      </w:r>
      <w:r>
        <w:rPr>
          <w:rFonts w:ascii="Courier New" w:hAnsi="Courier New" w:cs="Courier New"/>
        </w:rPr>
        <w:t>│</w:t>
      </w:r>
      <w:r>
        <w:t xml:space="preserve">  </w:t>
      </w:r>
    </w:p>
    <w:p w14:paraId="13AB481E" w14:textId="77777777" w:rsidR="00A32355" w:rsidRDefault="00A32355" w:rsidP="0050343D">
      <w:pPr>
        <w:pStyle w:val="Codez"/>
        <w:framePr w:wrap="around"/>
      </w:pPr>
      <w:r>
        <w:t xml:space="preserve">      </w:t>
      </w:r>
      <w:r>
        <w:rPr>
          <w:rFonts w:ascii="Courier New" w:hAnsi="Courier New" w:cs="Courier New"/>
        </w:rPr>
        <w:t>│</w:t>
      </w:r>
      <w:r>
        <w:t xml:space="preserve">   </w:t>
      </w:r>
      <w:r>
        <w:rPr>
          <w:rFonts w:ascii="Courier New" w:hAnsi="Courier New" w:cs="Courier New"/>
        </w:rPr>
        <w:t>└──</w:t>
      </w:r>
      <w:r>
        <w:t xml:space="preserve"> lectures</w:t>
      </w:r>
    </w:p>
    <w:p w14:paraId="2CFA5E0C" w14:textId="77777777" w:rsidR="00A32355" w:rsidRDefault="00A32355" w:rsidP="0050343D">
      <w:pPr>
        <w:pStyle w:val="Codez"/>
        <w:framePr w:wrap="around"/>
      </w:pPr>
      <w:r>
        <w:t xml:space="preserve">      </w:t>
      </w:r>
      <w:r>
        <w:rPr>
          <w:rFonts w:ascii="Courier New" w:hAnsi="Courier New" w:cs="Courier New"/>
        </w:rPr>
        <w:t>│</w:t>
      </w:r>
      <w:r>
        <w:t xml:space="preserve">       </w:t>
      </w:r>
      <w:r>
        <w:rPr>
          <w:rFonts w:ascii="Courier New" w:hAnsi="Courier New" w:cs="Courier New"/>
        </w:rPr>
        <w:t>├──</w:t>
      </w:r>
      <w:r>
        <w:t xml:space="preserve"> Week1</w:t>
      </w:r>
    </w:p>
    <w:p w14:paraId="1BF6C036" w14:textId="77777777" w:rsidR="00A32355" w:rsidRDefault="00A32355" w:rsidP="0050343D">
      <w:pPr>
        <w:pStyle w:val="Codez"/>
        <w:framePr w:wrap="around"/>
      </w:pPr>
      <w:r>
        <w:t xml:space="preserve">      </w:t>
      </w:r>
      <w:r>
        <w:rPr>
          <w:rFonts w:ascii="Courier New" w:hAnsi="Courier New" w:cs="Courier New"/>
        </w:rPr>
        <w:t>│</w:t>
      </w:r>
      <w:r>
        <w:t xml:space="preserve">       </w:t>
      </w:r>
      <w:r>
        <w:rPr>
          <w:rFonts w:ascii="Courier New" w:hAnsi="Courier New" w:cs="Courier New"/>
        </w:rPr>
        <w:t>├──</w:t>
      </w:r>
      <w:r>
        <w:t xml:space="preserve"> Week2</w:t>
      </w:r>
    </w:p>
    <w:p w14:paraId="6438A6E4" w14:textId="77777777" w:rsidR="00A32355" w:rsidRDefault="00A32355" w:rsidP="0050343D">
      <w:pPr>
        <w:pStyle w:val="Codez"/>
        <w:framePr w:wrap="around"/>
      </w:pPr>
      <w:r>
        <w:t xml:space="preserve">      </w:t>
      </w:r>
      <w:r>
        <w:rPr>
          <w:rFonts w:ascii="Courier New" w:hAnsi="Courier New" w:cs="Courier New"/>
        </w:rPr>
        <w:t>│</w:t>
      </w:r>
      <w:r>
        <w:t xml:space="preserve">       </w:t>
      </w:r>
      <w:r>
        <w:rPr>
          <w:rFonts w:ascii="Courier New" w:hAnsi="Courier New" w:cs="Courier New"/>
        </w:rPr>
        <w:t>└──</w:t>
      </w:r>
      <w:r>
        <w:t xml:space="preserve"> Week3</w:t>
      </w:r>
    </w:p>
    <w:p w14:paraId="6C675969" w14:textId="77777777" w:rsidR="00A32355" w:rsidRDefault="00A32355" w:rsidP="0050343D">
      <w:pPr>
        <w:pStyle w:val="Codez"/>
        <w:framePr w:wrap="around"/>
      </w:pPr>
      <w:r>
        <w:t xml:space="preserve">      </w:t>
      </w:r>
      <w:r>
        <w:rPr>
          <w:rFonts w:ascii="Courier New" w:hAnsi="Courier New" w:cs="Courier New"/>
        </w:rPr>
        <w:t>├──</w:t>
      </w:r>
      <w:r>
        <w:t xml:space="preserve"> backup</w:t>
      </w:r>
    </w:p>
    <w:p w14:paraId="753275A6" w14:textId="53DDF027" w:rsidR="00A32355" w:rsidRDefault="00A32355" w:rsidP="0050343D">
      <w:pPr>
        <w:pStyle w:val="Codez"/>
        <w:framePr w:wrap="around"/>
      </w:pPr>
      <w:r>
        <w:t xml:space="preserve">      </w:t>
      </w:r>
      <w:r>
        <w:rPr>
          <w:rFonts w:ascii="Courier New" w:hAnsi="Courier New" w:cs="Courier New"/>
        </w:rPr>
        <w:t>└──</w:t>
      </w:r>
      <w:r>
        <w:t xml:space="preserve"> python</w:t>
      </w:r>
    </w:p>
    <w:p w14:paraId="786943C2" w14:textId="0452EE4D" w:rsidR="00A32355" w:rsidRDefault="00A32355" w:rsidP="00A32355"/>
    <w:p w14:paraId="603474D9" w14:textId="40745752" w:rsidR="00A32355" w:rsidRPr="003519DA" w:rsidRDefault="00A32355" w:rsidP="007B63CC">
      <w:r w:rsidRPr="003519DA">
        <w:t>Now, from a terminal type in the following. Be sure you are in your home directory (/home/pi)</w:t>
      </w:r>
    </w:p>
    <w:p w14:paraId="31D5FB84" w14:textId="3DEE8065" w:rsidR="00A32355" w:rsidRDefault="00A32355" w:rsidP="0050343D">
      <w:pPr>
        <w:pStyle w:val="Codez"/>
        <w:framePr w:wrap="around"/>
      </w:pPr>
      <w:r>
        <w:t>ls -l &gt; lab3-1.txt</w:t>
      </w:r>
    </w:p>
    <w:p w14:paraId="01C0745E" w14:textId="77777777" w:rsidR="00FD1B8A" w:rsidRDefault="00FD1B8A" w:rsidP="0050343D">
      <w:pPr>
        <w:pStyle w:val="Codez"/>
        <w:framePr w:wrap="around"/>
      </w:pPr>
    </w:p>
    <w:p w14:paraId="6EF0657D" w14:textId="77777777" w:rsidR="00A32355" w:rsidRDefault="00A32355" w:rsidP="00A32355"/>
    <w:p w14:paraId="1AFE0044" w14:textId="77777777" w:rsidR="00D23171" w:rsidRDefault="00D23171" w:rsidP="003519DA">
      <w:pPr>
        <w:pStyle w:val="Heading3"/>
      </w:pPr>
    </w:p>
    <w:p w14:paraId="32FC1821" w14:textId="45D19AEC" w:rsidR="003519DA" w:rsidRPr="007B63CC" w:rsidRDefault="007B63CC" w:rsidP="007B63CC">
      <w:pPr>
        <w:pStyle w:val="IntenseQuote"/>
        <w:rPr>
          <w:b/>
        </w:rPr>
      </w:pPr>
      <w:r>
        <w:t xml:space="preserve">Question 1a: </w:t>
      </w:r>
      <w:r w:rsidR="00A32355">
        <w:t>What does this do</w:t>
      </w:r>
      <w:r>
        <w:t>?</w:t>
      </w:r>
    </w:p>
    <w:p w14:paraId="5DF0D181" w14:textId="731E6AD6" w:rsidR="003519DA" w:rsidRPr="007B63CC" w:rsidRDefault="00A32355" w:rsidP="003519DA">
      <w:pPr>
        <w:rPr>
          <w:b/>
        </w:rPr>
      </w:pPr>
      <w:r>
        <w:t xml:space="preserve">Make a </w:t>
      </w:r>
      <w:r w:rsidRPr="007B63CC">
        <w:rPr>
          <w:u w:val="single"/>
        </w:rPr>
        <w:t>copy</w:t>
      </w:r>
      <w:r>
        <w:t xml:space="preserve"> of the file </w:t>
      </w:r>
      <w:r w:rsidRPr="007B63CC">
        <w:rPr>
          <w:b/>
          <w:i/>
        </w:rPr>
        <w:t>lab3-1.txt</w:t>
      </w:r>
      <w:r>
        <w:t xml:space="preserve"> and call it </w:t>
      </w:r>
      <w:r w:rsidRPr="007B63CC">
        <w:rPr>
          <w:b/>
          <w:i/>
        </w:rPr>
        <w:t>lab3-2.txt</w:t>
      </w:r>
    </w:p>
    <w:p w14:paraId="74A980E1" w14:textId="523C1415" w:rsidR="00A32355" w:rsidRDefault="007B63CC" w:rsidP="007B63CC">
      <w:pPr>
        <w:pStyle w:val="IntenseQuote"/>
      </w:pPr>
      <w:r>
        <w:t xml:space="preserve">Question 1b: </w:t>
      </w:r>
      <w:r w:rsidR="00A32355">
        <w:t>What command did you use</w:t>
      </w:r>
      <w:r>
        <w:t>?</w:t>
      </w:r>
    </w:p>
    <w:p w14:paraId="50D20C84" w14:textId="18C45B09" w:rsidR="007B63CC" w:rsidRDefault="007B63CC" w:rsidP="007B63CC">
      <w:r>
        <w:lastRenderedPageBreak/>
        <w:t xml:space="preserve">Using </w:t>
      </w:r>
      <w:r w:rsidRPr="007B63CC">
        <w:rPr>
          <w:u w:val="single"/>
        </w:rPr>
        <w:t>Nano</w:t>
      </w:r>
      <w:r>
        <w:t xml:space="preserve">, change one of the lines of </w:t>
      </w:r>
      <w:r w:rsidRPr="007B63CC">
        <w:rPr>
          <w:b/>
          <w:i/>
        </w:rPr>
        <w:t>lab3-2.txt</w:t>
      </w:r>
      <w:r>
        <w:t>, then save the file.</w:t>
      </w:r>
    </w:p>
    <w:p w14:paraId="3FE52351" w14:textId="1365947F" w:rsidR="007B63CC" w:rsidRDefault="007B63CC" w:rsidP="007B63CC">
      <w:pPr>
        <w:rPr>
          <w:b/>
          <w:u w:val="single"/>
        </w:rPr>
      </w:pPr>
      <w:r w:rsidRPr="007B63CC">
        <w:rPr>
          <w:u w:val="single"/>
        </w:rPr>
        <w:t>Move</w:t>
      </w:r>
      <w:r>
        <w:t xml:space="preserve"> the file </w:t>
      </w:r>
      <w:r w:rsidRPr="007B63CC">
        <w:rPr>
          <w:b/>
          <w:i/>
        </w:rPr>
        <w:t>lab3-1.txt</w:t>
      </w:r>
      <w:r>
        <w:t xml:space="preserve"> to the folder </w:t>
      </w:r>
      <w:r w:rsidRPr="007B63CC">
        <w:rPr>
          <w:b/>
          <w:u w:val="single"/>
        </w:rPr>
        <w:t>cst8254/linux/labs/Lab3</w:t>
      </w:r>
    </w:p>
    <w:p w14:paraId="3AFE8DB3" w14:textId="65DB4544" w:rsidR="007B63CC" w:rsidRDefault="007B63CC" w:rsidP="007B63CC">
      <w:pPr>
        <w:pStyle w:val="IntenseQuote"/>
      </w:pPr>
      <w:r>
        <w:t>Question 1c: What command did you use?</w:t>
      </w:r>
    </w:p>
    <w:p w14:paraId="27FD212A" w14:textId="62D7373E" w:rsidR="007B63CC" w:rsidRPr="007B63CC" w:rsidRDefault="007B63CC" w:rsidP="007B63CC">
      <w:r w:rsidRPr="007B63CC">
        <w:rPr>
          <w:u w:val="single"/>
        </w:rPr>
        <w:t>Copy</w:t>
      </w:r>
      <w:r>
        <w:t xml:space="preserve"> the file </w:t>
      </w:r>
      <w:r w:rsidRPr="007B63CC">
        <w:rPr>
          <w:b/>
          <w:i/>
        </w:rPr>
        <w:t>lab3-2.txt</w:t>
      </w:r>
      <w:r>
        <w:t xml:space="preserve"> to the folder </w:t>
      </w:r>
      <w:r w:rsidRPr="007B63CC">
        <w:rPr>
          <w:b/>
          <w:i/>
        </w:rPr>
        <w:t>cst8254/linux/labs/Lab3</w:t>
      </w:r>
    </w:p>
    <w:p w14:paraId="0E3D051A" w14:textId="67F4FEB2" w:rsidR="00C02F67" w:rsidRDefault="00EE2086" w:rsidP="00C02F67">
      <w:pPr>
        <w:pStyle w:val="IntenseQuote"/>
      </w:pPr>
      <w:r>
        <w:t>Question 1d: What Command di</w:t>
      </w:r>
      <w:r w:rsidR="002A63AD">
        <w:t>d</w:t>
      </w:r>
      <w:r>
        <w:t xml:space="preserve"> you use?</w:t>
      </w:r>
    </w:p>
    <w:p w14:paraId="3CDBE47B" w14:textId="5AD91926" w:rsidR="00C02F67" w:rsidRDefault="00C02F67" w:rsidP="00C02F67"/>
    <w:p w14:paraId="55A6B82C" w14:textId="501C1A49" w:rsidR="00C02F67" w:rsidRPr="00C02F67" w:rsidRDefault="00C02F67" w:rsidP="00C02F67">
      <w:pPr>
        <w:pStyle w:val="IntenseQuote"/>
        <w:rPr>
          <w:color w:val="FF0000"/>
        </w:rPr>
      </w:pPr>
      <w:r w:rsidRPr="00C02F67">
        <w:rPr>
          <w:color w:val="FF0000"/>
        </w:rPr>
        <w:t xml:space="preserve">Remember to replace </w:t>
      </w:r>
      <w:r w:rsidRPr="00C02F67">
        <w:rPr>
          <w:b/>
          <w:color w:val="FF0000"/>
        </w:rPr>
        <w:t>&lt;networkid&gt;</w:t>
      </w:r>
      <w:r w:rsidRPr="00C02F67">
        <w:rPr>
          <w:color w:val="FF0000"/>
        </w:rPr>
        <w:t xml:space="preserve"> with your Algonquin network ID.</w:t>
      </w:r>
    </w:p>
    <w:p w14:paraId="70AE407C" w14:textId="0AD4513B" w:rsidR="00F16861" w:rsidRDefault="00EE2086" w:rsidP="007B63CC">
      <w:r>
        <w:t xml:space="preserve">Using </w:t>
      </w:r>
      <w:r w:rsidRPr="00F16861">
        <w:rPr>
          <w:u w:val="single"/>
        </w:rPr>
        <w:t>Nano</w:t>
      </w:r>
      <w:r>
        <w:t xml:space="preserve">, create the file </w:t>
      </w:r>
      <w:r w:rsidRPr="00F16861">
        <w:rPr>
          <w:b/>
          <w:i/>
          <w:color w:val="FF0000"/>
        </w:rPr>
        <w:t>&lt;</w:t>
      </w:r>
      <w:r w:rsidR="00154B29">
        <w:rPr>
          <w:b/>
          <w:i/>
          <w:color w:val="FF0000"/>
        </w:rPr>
        <w:t>networkid</w:t>
      </w:r>
      <w:r w:rsidRPr="00F16861">
        <w:rPr>
          <w:b/>
          <w:i/>
          <w:color w:val="FF0000"/>
        </w:rPr>
        <w:t>&gt;</w:t>
      </w:r>
      <w:r w:rsidRPr="00F16861">
        <w:rPr>
          <w:b/>
          <w:i/>
        </w:rPr>
        <w:t>.txt</w:t>
      </w:r>
      <w:r>
        <w:t xml:space="preserve"> in the cst8254 folder where </w:t>
      </w:r>
      <w:r w:rsidRPr="00F16861">
        <w:rPr>
          <w:b/>
          <w:i/>
          <w:color w:val="FF0000"/>
        </w:rPr>
        <w:t>&lt;</w:t>
      </w:r>
      <w:r w:rsidR="00154B29">
        <w:rPr>
          <w:b/>
          <w:i/>
          <w:color w:val="FF0000"/>
        </w:rPr>
        <w:t>networkid</w:t>
      </w:r>
      <w:r w:rsidRPr="00F16861">
        <w:rPr>
          <w:b/>
          <w:i/>
          <w:color w:val="FF0000"/>
        </w:rPr>
        <w:t>&gt;</w:t>
      </w:r>
      <w:r w:rsidRPr="00F16861">
        <w:rPr>
          <w:color w:val="FF0000"/>
        </w:rPr>
        <w:t xml:space="preserve"> </w:t>
      </w:r>
      <w:r>
        <w:t xml:space="preserve">is your Algonquin network </w:t>
      </w:r>
      <w:r w:rsidR="00F16861">
        <w:t>ID</w:t>
      </w:r>
      <w:r>
        <w:t xml:space="preserve">. </w:t>
      </w:r>
      <w:r w:rsidR="00F16861">
        <w:t>As for the content of the file, write a simple one liner on one thing you learned about Linux this semester.</w:t>
      </w:r>
    </w:p>
    <w:p w14:paraId="6FF66C5C" w14:textId="77777777" w:rsidR="00F16861" w:rsidRDefault="00F16861" w:rsidP="007B63CC">
      <w:r>
        <w:t xml:space="preserve">Once you have saved and exited from </w:t>
      </w:r>
      <w:r w:rsidRPr="00F16861">
        <w:rPr>
          <w:u w:val="single"/>
        </w:rPr>
        <w:t>Nano</w:t>
      </w:r>
      <w:r>
        <w:rPr>
          <w:u w:val="single"/>
        </w:rPr>
        <w:t>,</w:t>
      </w:r>
      <w:r>
        <w:t xml:space="preserve"> issue the following command:</w:t>
      </w:r>
    </w:p>
    <w:p w14:paraId="38EDDDB4" w14:textId="21CAAF3B" w:rsidR="00F16861" w:rsidRDefault="00F16861" w:rsidP="0050343D">
      <w:pPr>
        <w:pStyle w:val="Codez"/>
        <w:framePr w:wrap="around"/>
      </w:pPr>
      <w:r>
        <w:t>tree cst8254 &gt; lab3-3.txt</w:t>
      </w:r>
    </w:p>
    <w:p w14:paraId="77B12DA4" w14:textId="77777777" w:rsidR="00154B29" w:rsidRDefault="00154B29" w:rsidP="0050343D">
      <w:pPr>
        <w:pStyle w:val="Codez"/>
        <w:framePr w:wrap="around"/>
      </w:pPr>
    </w:p>
    <w:p w14:paraId="13A576CA" w14:textId="6330EA28" w:rsidR="00F16861" w:rsidRDefault="00F16861" w:rsidP="00F16861"/>
    <w:p w14:paraId="6693EADA" w14:textId="3E8B406F" w:rsidR="00154B29" w:rsidRDefault="00154B29" w:rsidP="00154B29">
      <w:pPr>
        <w:pStyle w:val="Heading1"/>
      </w:pPr>
      <w:bookmarkStart w:id="3" w:name="_Toc29660126"/>
      <w:r>
        <w:t>Task 2:</w:t>
      </w:r>
      <w:bookmarkEnd w:id="3"/>
    </w:p>
    <w:p w14:paraId="7F33B498" w14:textId="58A9F2CC" w:rsidR="00154B29" w:rsidRDefault="00154B29" w:rsidP="00154B29">
      <w:r>
        <w:t xml:space="preserve">Create a gzipd </w:t>
      </w:r>
      <w:r w:rsidRPr="00154B29">
        <w:rPr>
          <w:u w:val="single"/>
        </w:rPr>
        <w:t>tar</w:t>
      </w:r>
      <w:r>
        <w:t xml:space="preserve"> archive of the directory structure using. </w:t>
      </w:r>
    </w:p>
    <w:p w14:paraId="0AF2B251" w14:textId="7A34483C" w:rsidR="00154B29" w:rsidRDefault="00154B29" w:rsidP="00154B29">
      <w:pPr>
        <w:pStyle w:val="Codez"/>
        <w:framePr w:wrap="around"/>
      </w:pPr>
      <w:r>
        <w:t>tar zcvf /home/pi/</w:t>
      </w:r>
      <w:r w:rsidRPr="00154B29">
        <w:rPr>
          <w:color w:val="FF0000"/>
        </w:rPr>
        <w:t>&lt;</w:t>
      </w:r>
      <w:r>
        <w:rPr>
          <w:color w:val="FF0000"/>
        </w:rPr>
        <w:t>networkid</w:t>
      </w:r>
      <w:r w:rsidRPr="00154B29">
        <w:rPr>
          <w:color w:val="FF0000"/>
        </w:rPr>
        <w:t>&gt;</w:t>
      </w:r>
      <w:r>
        <w:t>-lab3.tgz /home/pi/cst8254</w:t>
      </w:r>
    </w:p>
    <w:p w14:paraId="791428EE" w14:textId="77777777" w:rsidR="00154B29" w:rsidRPr="00154B29" w:rsidRDefault="00154B29" w:rsidP="00154B29">
      <w:pPr>
        <w:pStyle w:val="Codez"/>
        <w:framePr w:wrap="around"/>
      </w:pPr>
    </w:p>
    <w:p w14:paraId="7BD7CE1D" w14:textId="4F3CED2D" w:rsidR="00F16861" w:rsidRDefault="00F16861" w:rsidP="00F16861"/>
    <w:p w14:paraId="6F63A593" w14:textId="54C1DEDD" w:rsidR="00FD1B8A" w:rsidRDefault="00FD1B8A" w:rsidP="00F16861">
      <w:r>
        <w:t xml:space="preserve">using sftp from your HOST computer (meaning your laptop), log in to your pi. You can either use something like </w:t>
      </w:r>
      <w:r w:rsidRPr="00BB60EA">
        <w:rPr>
          <w:i/>
        </w:rPr>
        <w:t>WinSCP</w:t>
      </w:r>
      <w:r>
        <w:t xml:space="preserve"> (</w:t>
      </w:r>
      <w:hyperlink r:id="rId8" w:history="1">
        <w:r w:rsidR="00BB60EA" w:rsidRPr="00E84B5B">
          <w:rPr>
            <w:rStyle w:val="Hyperlink"/>
          </w:rPr>
          <w:t>https://winscp.net/eng/index.php</w:t>
        </w:r>
      </w:hyperlink>
      <w:r>
        <w:t>)</w:t>
      </w:r>
      <w:r w:rsidR="00BB60EA">
        <w:t xml:space="preserve"> if you are on windows. Or you can just use the sftp command from your terminal on Mac or Linux.</w:t>
      </w:r>
    </w:p>
    <w:p w14:paraId="32E48AA6" w14:textId="20E4F574" w:rsidR="00BB60EA" w:rsidRDefault="00BB60EA" w:rsidP="00F16861">
      <w:r>
        <w:t>If you are using windows, log in, and graphically grab the file (you will automatically be in the proper directory on the pi, make sure you know where on the host you are, if in doubt, make sure you are on the desktop). If you are using Linux or Mac, run a terminal, make sure your present working directory is your desktop and do the following.</w:t>
      </w:r>
    </w:p>
    <w:p w14:paraId="4FB6185F" w14:textId="56C2A5B5" w:rsidR="00BB60EA" w:rsidRPr="004861E9" w:rsidRDefault="00BB60EA" w:rsidP="00BB60EA">
      <w:pPr>
        <w:pStyle w:val="Codez"/>
        <w:framePr w:wrap="around"/>
        <w:rPr>
          <w:lang w:val="pl-PL"/>
        </w:rPr>
      </w:pPr>
      <w:r w:rsidRPr="004861E9">
        <w:rPr>
          <w:lang w:val="pl-PL"/>
        </w:rPr>
        <w:lastRenderedPageBreak/>
        <w:t>sftp pi@&lt;your-ip-or-host&gt;</w:t>
      </w:r>
    </w:p>
    <w:p w14:paraId="045BF277" w14:textId="253696E2" w:rsidR="00BB60EA" w:rsidRDefault="00BB60EA" w:rsidP="00BB60EA">
      <w:pPr>
        <w:pStyle w:val="Codez"/>
        <w:framePr w:wrap="around"/>
      </w:pPr>
      <w:r>
        <w:t xml:space="preserve">get </w:t>
      </w:r>
      <w:r w:rsidRPr="00154B29">
        <w:rPr>
          <w:color w:val="FF0000"/>
        </w:rPr>
        <w:t>&lt;</w:t>
      </w:r>
      <w:r>
        <w:rPr>
          <w:color w:val="FF0000"/>
        </w:rPr>
        <w:t>networkid</w:t>
      </w:r>
      <w:r w:rsidRPr="00154B29">
        <w:rPr>
          <w:color w:val="FF0000"/>
        </w:rPr>
        <w:t>&gt;</w:t>
      </w:r>
      <w:r>
        <w:t>-lab3.tgz</w:t>
      </w:r>
    </w:p>
    <w:p w14:paraId="3A4727DB" w14:textId="56D0C889" w:rsidR="00C02F67" w:rsidRDefault="00C02F67" w:rsidP="00C02F67"/>
    <w:p w14:paraId="22AA10A7" w14:textId="28D51370" w:rsidR="00C02F67" w:rsidRDefault="00C02F67" w:rsidP="00C02F67">
      <w:pPr>
        <w:pStyle w:val="Heading1"/>
      </w:pPr>
      <w:bookmarkStart w:id="4" w:name="_Toc29660127"/>
      <w:r>
        <w:t>Task 3:</w:t>
      </w:r>
      <w:bookmarkEnd w:id="4"/>
    </w:p>
    <w:p w14:paraId="11577AB2" w14:textId="7763D56C" w:rsidR="00C02F67" w:rsidRDefault="00C02F67" w:rsidP="00C02F67">
      <w:r>
        <w:t xml:space="preserve">We are going to use </w:t>
      </w:r>
      <w:r w:rsidR="001373B4">
        <w:t>Markdown</w:t>
      </w:r>
      <w:r>
        <w:t xml:space="preserve"> for the first time to provide our answers from Task 1.</w:t>
      </w:r>
    </w:p>
    <w:p w14:paraId="15901A8E" w14:textId="30FB8D87" w:rsidR="00C02F67" w:rsidRDefault="00C02F67" w:rsidP="00C02F67">
      <w:pPr>
        <w:pStyle w:val="ListParagraph"/>
        <w:numPr>
          <w:ilvl w:val="0"/>
          <w:numId w:val="3"/>
        </w:numPr>
      </w:pPr>
      <w:r>
        <w:t xml:space="preserve">First, familiarize yourself with the basics of Markdown by reading the following article, </w:t>
      </w:r>
      <w:hyperlink r:id="rId9" w:history="1">
        <w:r w:rsidRPr="00E84B5B">
          <w:rPr>
            <w:rStyle w:val="Hyperlink"/>
          </w:rPr>
          <w:t>https://www.markdownguide.org/basic-syntax/</w:t>
        </w:r>
      </w:hyperlink>
      <w:r w:rsidR="00AA461F">
        <w:t xml:space="preserve"> you will be tested on this later, so please read the entire page.</w:t>
      </w:r>
    </w:p>
    <w:p w14:paraId="40492AB3" w14:textId="5B5ACB2E" w:rsidR="00C02F67" w:rsidRPr="000437A1" w:rsidRDefault="00C02F67" w:rsidP="00C02F67">
      <w:pPr>
        <w:pStyle w:val="ListParagraph"/>
        <w:numPr>
          <w:ilvl w:val="0"/>
          <w:numId w:val="3"/>
        </w:numPr>
      </w:pPr>
      <w:r>
        <w:t xml:space="preserve">Create a document on your Laptop called </w:t>
      </w:r>
      <w:r w:rsidRPr="00C02F67">
        <w:rPr>
          <w:b/>
          <w:color w:val="FF0000"/>
        </w:rPr>
        <w:t>&lt;networkid&gt;</w:t>
      </w:r>
      <w:r w:rsidRPr="00C02F67">
        <w:rPr>
          <w:b/>
        </w:rPr>
        <w:t>-answers.md</w:t>
      </w:r>
    </w:p>
    <w:p w14:paraId="45317BE7" w14:textId="04086812" w:rsidR="000437A1" w:rsidRDefault="00AA461F" w:rsidP="00C02F67">
      <w:pPr>
        <w:pStyle w:val="ListParagraph"/>
        <w:numPr>
          <w:ilvl w:val="0"/>
          <w:numId w:val="3"/>
        </w:numPr>
      </w:pPr>
      <w:r>
        <w:t>Open the document in a notepad editor (notepad++ or notepad3) and put your answers in for Task 1.</w:t>
      </w:r>
    </w:p>
    <w:p w14:paraId="3F752093" w14:textId="4182C6DD" w:rsidR="00AA461F" w:rsidRDefault="00AA461F" w:rsidP="00C02F67">
      <w:pPr>
        <w:pStyle w:val="ListParagraph"/>
        <w:numPr>
          <w:ilvl w:val="0"/>
          <w:numId w:val="3"/>
        </w:numPr>
      </w:pPr>
      <w:r>
        <w:t>The format you will be using is as follows</w:t>
      </w:r>
    </w:p>
    <w:p w14:paraId="5113D8B6" w14:textId="08EC9E97" w:rsidR="00AA461F" w:rsidRDefault="00AA461F" w:rsidP="00AA461F">
      <w:pPr>
        <w:pStyle w:val="Codez"/>
        <w:framePr w:wrap="around"/>
        <w:rPr>
          <w:b/>
        </w:rPr>
      </w:pPr>
      <w:r>
        <w:t xml:space="preserve"># Part one answers for </w:t>
      </w:r>
      <w:r w:rsidRPr="00C02F67">
        <w:rPr>
          <w:b/>
          <w:color w:val="FF0000"/>
        </w:rPr>
        <w:t>&lt;networkid&gt;</w:t>
      </w:r>
    </w:p>
    <w:p w14:paraId="788CCDA9" w14:textId="4CBABF2F" w:rsidR="00AA461F" w:rsidRDefault="00AA461F" w:rsidP="00AA461F">
      <w:pPr>
        <w:pStyle w:val="Codez"/>
        <w:framePr w:wrap="around"/>
      </w:pPr>
    </w:p>
    <w:p w14:paraId="33455268" w14:textId="678266E9" w:rsidR="00AA461F" w:rsidRDefault="00AA461F" w:rsidP="00AA461F">
      <w:pPr>
        <w:pStyle w:val="Codez"/>
        <w:framePr w:wrap="around"/>
      </w:pPr>
      <w:r>
        <w:t>## Question</w:t>
      </w:r>
    </w:p>
    <w:p w14:paraId="48F4F9AF" w14:textId="3CF41A3B" w:rsidR="00AA461F" w:rsidRDefault="00AA461F" w:rsidP="00AA461F">
      <w:pPr>
        <w:pStyle w:val="Codez"/>
        <w:framePr w:wrap="around"/>
      </w:pPr>
      <w:r>
        <w:t>answer</w:t>
      </w:r>
    </w:p>
    <w:p w14:paraId="6BDDF45A" w14:textId="7B9F14E2" w:rsidR="00AA461F" w:rsidRDefault="00AA461F" w:rsidP="00AA461F"/>
    <w:p w14:paraId="098FB849" w14:textId="580476CE" w:rsidR="00AA461F" w:rsidRDefault="00AA461F" w:rsidP="00AA461F">
      <w:r>
        <w:t>Repeat the question answer blocks for all the questions. This is a template, the only thing you need to focus on is how the #, and the ## are working. Replace networkid as always with your Algonquin network ID, and each Subheading (##) Should be the question number (1a, 1b, 1c, etc.), and answer should be replaced with your answer.</w:t>
      </w:r>
    </w:p>
    <w:p w14:paraId="7728F90D" w14:textId="4BD0ED77" w:rsidR="00500893" w:rsidRPr="00500893" w:rsidRDefault="009E09B1" w:rsidP="007E4F38">
      <w:pPr>
        <w:pStyle w:val="Heading1"/>
      </w:pPr>
      <w:bookmarkStart w:id="5" w:name="_Toc29660128"/>
      <w:r>
        <w:t>Task 4:</w:t>
      </w:r>
    </w:p>
    <w:p w14:paraId="18A9045F" w14:textId="2932D5DC" w:rsidR="009E09B1" w:rsidRDefault="00500893" w:rsidP="007E4F38">
      <w:r>
        <w:t>Delete the cst8254 folder form you Pi then write a python program that makes use of the os and shutil modules to recreate the same folder structure. Name your program lab2.py</w:t>
      </w:r>
    </w:p>
    <w:p w14:paraId="580CC9EE" w14:textId="7F591C8B" w:rsidR="00AA461F" w:rsidRDefault="00AA461F" w:rsidP="00AA461F">
      <w:pPr>
        <w:pStyle w:val="Heading1"/>
      </w:pPr>
      <w:r>
        <w:t>Submission</w:t>
      </w:r>
      <w:bookmarkEnd w:id="5"/>
    </w:p>
    <w:p w14:paraId="6830B9EE" w14:textId="055D64D6" w:rsidR="00AA461F" w:rsidRDefault="00AA461F" w:rsidP="00AA461F"/>
    <w:p w14:paraId="6AF221FB" w14:textId="0026DB53" w:rsidR="00AA461F" w:rsidRDefault="00AA461F" w:rsidP="00AA461F">
      <w:r>
        <w:t xml:space="preserve">Please submit the following files to BrightSpace under </w:t>
      </w:r>
      <w:r w:rsidR="00543174">
        <w:t xml:space="preserve">the </w:t>
      </w:r>
      <w:r w:rsidR="00500893">
        <w:t>lab</w:t>
      </w:r>
      <w:r w:rsidR="00543174">
        <w:t xml:space="preserve"> Submission Box</w:t>
      </w:r>
      <w:r>
        <w:t>.</w:t>
      </w:r>
    </w:p>
    <w:p w14:paraId="163A63E7" w14:textId="4F9B0D73" w:rsidR="00AA461F" w:rsidRDefault="00AA461F" w:rsidP="00AA461F">
      <w:pPr>
        <w:pStyle w:val="ListParagraph"/>
        <w:numPr>
          <w:ilvl w:val="0"/>
          <w:numId w:val="4"/>
        </w:numPr>
      </w:pPr>
      <w:r w:rsidRPr="00154B29">
        <w:rPr>
          <w:color w:val="FF0000"/>
        </w:rPr>
        <w:t>&lt;</w:t>
      </w:r>
      <w:r>
        <w:rPr>
          <w:color w:val="FF0000"/>
        </w:rPr>
        <w:t>networkid</w:t>
      </w:r>
      <w:r w:rsidRPr="00154B29">
        <w:rPr>
          <w:color w:val="FF0000"/>
        </w:rPr>
        <w:t>&gt;</w:t>
      </w:r>
      <w:r>
        <w:t>-lab3.tgz</w:t>
      </w:r>
    </w:p>
    <w:p w14:paraId="0A5FE360" w14:textId="6DB8A4D7" w:rsidR="00AA461F" w:rsidRPr="00500893" w:rsidRDefault="00AA461F" w:rsidP="00AA461F">
      <w:pPr>
        <w:pStyle w:val="ListParagraph"/>
        <w:numPr>
          <w:ilvl w:val="0"/>
          <w:numId w:val="4"/>
        </w:numPr>
      </w:pPr>
      <w:r w:rsidRPr="00C02F67">
        <w:rPr>
          <w:b/>
          <w:color w:val="FF0000"/>
        </w:rPr>
        <w:t>&lt;networkid&gt;</w:t>
      </w:r>
      <w:r w:rsidRPr="00C02F67">
        <w:rPr>
          <w:b/>
        </w:rPr>
        <w:t>-answers.md</w:t>
      </w:r>
    </w:p>
    <w:p w14:paraId="5F98B3F5" w14:textId="10182C3A" w:rsidR="00500893" w:rsidRPr="00AA461F" w:rsidRDefault="00500893" w:rsidP="00AA461F">
      <w:pPr>
        <w:pStyle w:val="ListParagraph"/>
        <w:numPr>
          <w:ilvl w:val="0"/>
          <w:numId w:val="4"/>
        </w:numPr>
      </w:pPr>
      <w:r>
        <w:rPr>
          <w:b/>
          <w:color w:val="FF0000"/>
        </w:rPr>
        <w:t>lab2</w:t>
      </w:r>
      <w:r w:rsidRPr="00500893">
        <w:t>.</w:t>
      </w:r>
      <w:r>
        <w:t>py</w:t>
      </w:r>
    </w:p>
    <w:p w14:paraId="03F2D378" w14:textId="17012165" w:rsidR="00AA461F" w:rsidRDefault="00AA461F" w:rsidP="00AA461F"/>
    <w:p w14:paraId="216AE3A7" w14:textId="77777777" w:rsidR="001E496B" w:rsidRPr="00C02F67" w:rsidRDefault="001E496B" w:rsidP="00AA461F"/>
    <w:p w14:paraId="29CAA309" w14:textId="16ADE636" w:rsidR="007B63CC" w:rsidRDefault="00F16861" w:rsidP="00C5070D">
      <w:pPr>
        <w:pStyle w:val="IntenseQuote"/>
        <w:rPr>
          <w:rStyle w:val="IntenseReference"/>
        </w:rPr>
      </w:pPr>
      <w:r>
        <w:lastRenderedPageBreak/>
        <w:t xml:space="preserve"> </w:t>
      </w:r>
      <w:r w:rsidR="000E72AF">
        <w:rPr>
          <w:rStyle w:val="IntenseReference"/>
        </w:rPr>
        <w:t>Use the next</w:t>
      </w:r>
      <w:r w:rsidR="00AA461F">
        <w:rPr>
          <w:rStyle w:val="IntenseReference"/>
        </w:rPr>
        <w:t xml:space="preserve"> page</w:t>
      </w:r>
      <w:r w:rsidR="000E72AF">
        <w:rPr>
          <w:rStyle w:val="IntenseReference"/>
        </w:rPr>
        <w:t xml:space="preserve"> </w:t>
      </w:r>
      <w:r w:rsidR="00AA461F">
        <w:rPr>
          <w:rStyle w:val="IntenseReference"/>
        </w:rPr>
        <w:t>to hold</w:t>
      </w:r>
      <w:r w:rsidR="00DE48C9">
        <w:rPr>
          <w:rStyle w:val="IntenseReference"/>
        </w:rPr>
        <w:t xml:space="preserve"> part 1</w:t>
      </w:r>
      <w:r w:rsidR="000E72AF">
        <w:rPr>
          <w:rStyle w:val="IntenseReference"/>
        </w:rPr>
        <w:t xml:space="preserve"> answers:</w:t>
      </w:r>
    </w:p>
    <w:p w14:paraId="1E5443F5" w14:textId="1E43146B" w:rsidR="000E72AF" w:rsidRDefault="000E72AF">
      <w:pPr>
        <w:rPr>
          <w:rStyle w:val="IntenseReference"/>
        </w:rPr>
      </w:pPr>
    </w:p>
    <w:p w14:paraId="7AB7A179" w14:textId="1A1CC627" w:rsidR="003519DA" w:rsidRDefault="00BB59DC" w:rsidP="00BB59DC">
      <w:pPr>
        <w:pStyle w:val="Heading1"/>
      </w:pPr>
      <w:bookmarkStart w:id="6" w:name="_Toc29660129"/>
      <w:r>
        <w:t>Answers</w:t>
      </w:r>
      <w:bookmarkEnd w:id="6"/>
    </w:p>
    <w:p w14:paraId="5CEA7EF6" w14:textId="4EA34363" w:rsidR="00C36129" w:rsidRPr="00C36129" w:rsidRDefault="00C36129" w:rsidP="00C36129">
      <w:r>
        <w:t>Fill in the following sections:</w:t>
      </w:r>
    </w:p>
    <w:p w14:paraId="0CD9C2E7" w14:textId="77777777" w:rsidR="000E72AF" w:rsidRDefault="000E72AF" w:rsidP="00BB59DC">
      <w:pPr>
        <w:pStyle w:val="Heading2"/>
      </w:pPr>
    </w:p>
    <w:p w14:paraId="399D5FFA" w14:textId="77777777" w:rsidR="000037B1" w:rsidRDefault="00BB59DC" w:rsidP="00F258D0">
      <w:pPr>
        <w:pStyle w:val="Heading2"/>
      </w:pPr>
      <w:bookmarkStart w:id="7" w:name="_Toc29660130"/>
      <w:r>
        <w:t>Question 1a:</w:t>
      </w:r>
      <w:bookmarkEnd w:id="7"/>
    </w:p>
    <w:p w14:paraId="4B435DA3" w14:textId="6577CD97" w:rsidR="000037B1" w:rsidRDefault="007A0414" w:rsidP="00F258D0">
      <w:pPr>
        <w:pStyle w:val="Heading2"/>
      </w:pPr>
      <w:r w:rsidRPr="007A0414">
        <w:t xml:space="preserve"> </w:t>
      </w:r>
      <w:r w:rsidR="000037B1" w:rsidRPr="000037B1">
        <w:t>ls -l &gt; lab3-1.txt</w:t>
      </w:r>
    </w:p>
    <w:p w14:paraId="4016F68B" w14:textId="77777777" w:rsidR="000037B1" w:rsidRPr="000037B1" w:rsidRDefault="000037B1" w:rsidP="000037B1"/>
    <w:p w14:paraId="3F30304D" w14:textId="4776CFB2" w:rsidR="00BB59DC" w:rsidRDefault="007A0414" w:rsidP="000037B1">
      <w:pPr>
        <w:pStyle w:val="Heading2"/>
        <w:numPr>
          <w:ilvl w:val="0"/>
          <w:numId w:val="8"/>
        </w:numPr>
      </w:pPr>
      <w:r w:rsidRPr="007A0414">
        <w:rPr>
          <w:b/>
          <w:bCs/>
          <w:color w:val="000000" w:themeColor="text1"/>
        </w:rPr>
        <w:t>(</w:t>
      </w:r>
      <w:r w:rsidRPr="007A0414">
        <w:rPr>
          <w:rStyle w:val="HTMLCode"/>
          <w:rFonts w:eastAsiaTheme="majorEastAsia"/>
          <w:b/>
          <w:bCs/>
          <w:color w:val="000000" w:themeColor="text1"/>
          <w:sz w:val="22"/>
          <w:szCs w:val="22"/>
        </w:rPr>
        <w:t>ls -l</w:t>
      </w:r>
      <w:r w:rsidRPr="007A0414">
        <w:rPr>
          <w:b/>
          <w:bCs/>
          <w:color w:val="000000" w:themeColor="text1"/>
          <w:sz w:val="28"/>
          <w:szCs w:val="28"/>
        </w:rPr>
        <w:t xml:space="preserve"> </w:t>
      </w:r>
      <w:r>
        <w:rPr>
          <w:b/>
          <w:bCs/>
          <w:color w:val="000000" w:themeColor="text1"/>
          <w:sz w:val="28"/>
          <w:szCs w:val="28"/>
        </w:rPr>
        <w:t>)</w:t>
      </w:r>
      <w:r w:rsidRPr="007A0414">
        <w:rPr>
          <w:b/>
          <w:bCs/>
          <w:color w:val="000000" w:themeColor="text1"/>
          <w:sz w:val="28"/>
          <w:szCs w:val="28"/>
        </w:rPr>
        <w:t xml:space="preserve">— list items in current directory and show to see </w:t>
      </w:r>
      <w:r w:rsidRPr="007A0414">
        <w:rPr>
          <w:b/>
          <w:bCs/>
          <w:color w:val="000000" w:themeColor="text1"/>
          <w:sz w:val="28"/>
          <w:szCs w:val="28"/>
        </w:rPr>
        <w:t>permissions</w:t>
      </w:r>
      <w:r w:rsidRPr="007A0414">
        <w:rPr>
          <w:b/>
          <w:bCs/>
          <w:color w:val="000000" w:themeColor="text1"/>
          <w:sz w:val="28"/>
          <w:szCs w:val="28"/>
        </w:rPr>
        <w:t>, size, and modification date</w:t>
      </w:r>
      <w:r w:rsidRPr="007A0414">
        <w:rPr>
          <w:color w:val="000000" w:themeColor="text1"/>
          <w:sz w:val="28"/>
          <w:szCs w:val="28"/>
        </w:rPr>
        <w:t xml:space="preserve"> </w:t>
      </w:r>
      <w:r w:rsidRPr="007A0414">
        <w:rPr>
          <w:b/>
          <w:bCs/>
          <w:color w:val="000000" w:themeColor="text1"/>
          <w:sz w:val="28"/>
          <w:szCs w:val="28"/>
        </w:rPr>
        <w:t>and creates lab3-1.txt</w:t>
      </w:r>
    </w:p>
    <w:p w14:paraId="3E6B443C" w14:textId="6EFA2E1F" w:rsidR="00BB59DC" w:rsidRDefault="00BB59DC" w:rsidP="00BB59DC"/>
    <w:p w14:paraId="7FF2A376" w14:textId="77777777" w:rsidR="000037B1" w:rsidRDefault="00BB59DC" w:rsidP="000037B1">
      <w:pPr>
        <w:pStyle w:val="Heading2"/>
      </w:pPr>
      <w:bookmarkStart w:id="8" w:name="_Toc29660131"/>
      <w:r>
        <w:t>Question 1b:</w:t>
      </w:r>
      <w:bookmarkEnd w:id="8"/>
      <w:r w:rsidR="007A0414">
        <w:t xml:space="preserve"> </w:t>
      </w:r>
    </w:p>
    <w:p w14:paraId="706ECF71" w14:textId="5B8E5F80" w:rsidR="000037B1" w:rsidRPr="007B63CC" w:rsidRDefault="000037B1" w:rsidP="000037B1">
      <w:pPr>
        <w:pStyle w:val="Heading2"/>
        <w:rPr>
          <w:b/>
        </w:rPr>
      </w:pPr>
      <w:r>
        <w:t xml:space="preserve">Make a </w:t>
      </w:r>
      <w:r w:rsidRPr="007B63CC">
        <w:rPr>
          <w:u w:val="single"/>
        </w:rPr>
        <w:t>copy</w:t>
      </w:r>
      <w:r>
        <w:t xml:space="preserve"> of the file </w:t>
      </w:r>
      <w:r w:rsidRPr="007B63CC">
        <w:rPr>
          <w:b/>
          <w:i/>
        </w:rPr>
        <w:t>lab3-1.txt</w:t>
      </w:r>
      <w:r>
        <w:t xml:space="preserve"> and call it </w:t>
      </w:r>
      <w:r w:rsidRPr="007B63CC">
        <w:rPr>
          <w:b/>
          <w:i/>
        </w:rPr>
        <w:t>lab3-2.txt</w:t>
      </w:r>
    </w:p>
    <w:p w14:paraId="5531BEBA" w14:textId="77777777" w:rsidR="000037B1" w:rsidRDefault="000037B1" w:rsidP="00BB59DC">
      <w:pPr>
        <w:pStyle w:val="Heading2"/>
      </w:pPr>
    </w:p>
    <w:p w14:paraId="0EC85672" w14:textId="3059C416" w:rsidR="00BB59DC" w:rsidRDefault="007A0414" w:rsidP="000037B1">
      <w:pPr>
        <w:pStyle w:val="Heading2"/>
        <w:numPr>
          <w:ilvl w:val="0"/>
          <w:numId w:val="7"/>
        </w:numPr>
      </w:pPr>
      <w:r>
        <w:t xml:space="preserve"> </w:t>
      </w:r>
      <w:r w:rsidRPr="007A0414">
        <w:rPr>
          <w:b/>
          <w:bCs/>
          <w:color w:val="000000" w:themeColor="text1"/>
          <w:sz w:val="28"/>
          <w:szCs w:val="28"/>
        </w:rPr>
        <w:t>cp lab3-1.txt lab3-2.txt</w:t>
      </w:r>
    </w:p>
    <w:p w14:paraId="502C0C6C" w14:textId="44E579C1" w:rsidR="00BB59DC" w:rsidRDefault="00BB59DC" w:rsidP="00BB59DC"/>
    <w:p w14:paraId="5811A913" w14:textId="77777777" w:rsidR="000037B1" w:rsidRDefault="00BB59DC" w:rsidP="000037B1">
      <w:pPr>
        <w:rPr>
          <w:rFonts w:asciiTheme="majorHAnsi" w:eastAsiaTheme="majorEastAsia" w:hAnsiTheme="majorHAnsi" w:cstheme="majorBidi"/>
          <w:color w:val="2F5496" w:themeColor="accent1" w:themeShade="BF"/>
          <w:sz w:val="26"/>
          <w:szCs w:val="26"/>
        </w:rPr>
      </w:pPr>
      <w:bookmarkStart w:id="9" w:name="_Toc29660132"/>
      <w:r w:rsidRPr="000037B1">
        <w:rPr>
          <w:rFonts w:asciiTheme="majorHAnsi" w:eastAsiaTheme="majorEastAsia" w:hAnsiTheme="majorHAnsi" w:cstheme="majorBidi"/>
          <w:color w:val="2F5496" w:themeColor="accent1" w:themeShade="BF"/>
          <w:sz w:val="26"/>
          <w:szCs w:val="26"/>
        </w:rPr>
        <w:t>Question 1c:</w:t>
      </w:r>
      <w:bookmarkEnd w:id="9"/>
      <w:r w:rsidR="005E7ED2" w:rsidRPr="000037B1">
        <w:rPr>
          <w:rFonts w:asciiTheme="majorHAnsi" w:eastAsiaTheme="majorEastAsia" w:hAnsiTheme="majorHAnsi" w:cstheme="majorBidi"/>
          <w:color w:val="2F5496" w:themeColor="accent1" w:themeShade="BF"/>
          <w:sz w:val="26"/>
          <w:szCs w:val="26"/>
        </w:rPr>
        <w:t xml:space="preserve"> </w:t>
      </w:r>
    </w:p>
    <w:p w14:paraId="1053F302" w14:textId="561532FE" w:rsidR="000037B1" w:rsidRDefault="000037B1" w:rsidP="000037B1">
      <w:pPr>
        <w:rPr>
          <w:rFonts w:asciiTheme="majorHAnsi" w:eastAsiaTheme="majorEastAsia" w:hAnsiTheme="majorHAnsi" w:cstheme="majorBidi"/>
          <w:color w:val="2F5496" w:themeColor="accent1" w:themeShade="BF"/>
          <w:sz w:val="26"/>
          <w:szCs w:val="26"/>
        </w:rPr>
      </w:pPr>
      <w:r w:rsidRPr="000037B1">
        <w:rPr>
          <w:rFonts w:asciiTheme="majorHAnsi" w:eastAsiaTheme="majorEastAsia" w:hAnsiTheme="majorHAnsi" w:cstheme="majorBidi"/>
          <w:color w:val="2F5496" w:themeColor="accent1" w:themeShade="BF"/>
          <w:sz w:val="26"/>
          <w:szCs w:val="26"/>
        </w:rPr>
        <w:t>Using Nano, change one of the lines of lab3-2.txt, then save the file.</w:t>
      </w:r>
    </w:p>
    <w:p w14:paraId="1755DD24" w14:textId="77777777" w:rsidR="000037B1" w:rsidRDefault="000037B1" w:rsidP="000037B1">
      <w:pPr>
        <w:pStyle w:val="Heading2"/>
        <w:numPr>
          <w:ilvl w:val="0"/>
          <w:numId w:val="5"/>
        </w:numPr>
        <w:rPr>
          <w:b/>
          <w:bCs/>
          <w:color w:val="000000" w:themeColor="text1"/>
          <w:sz w:val="28"/>
          <w:szCs w:val="28"/>
        </w:rPr>
      </w:pPr>
      <w:r w:rsidRPr="000037B1">
        <w:rPr>
          <w:b/>
          <w:bCs/>
          <w:color w:val="000000" w:themeColor="text1"/>
          <w:sz w:val="28"/>
          <w:szCs w:val="28"/>
        </w:rPr>
        <w:t xml:space="preserve">   nano lab3-2.txt &gt; added 1 or 2 lines &gt; ctrl+o(save and enter)&gt;ctrl+x(exit)</w:t>
      </w:r>
    </w:p>
    <w:p w14:paraId="06521E02" w14:textId="77777777" w:rsidR="000037B1" w:rsidRPr="000037B1" w:rsidRDefault="000037B1" w:rsidP="000037B1">
      <w:pPr>
        <w:rPr>
          <w:rFonts w:asciiTheme="majorHAnsi" w:eastAsiaTheme="majorEastAsia" w:hAnsiTheme="majorHAnsi" w:cstheme="majorBidi"/>
          <w:color w:val="2F5496" w:themeColor="accent1" w:themeShade="BF"/>
          <w:sz w:val="26"/>
          <w:szCs w:val="26"/>
        </w:rPr>
      </w:pPr>
    </w:p>
    <w:p w14:paraId="0485ACA3" w14:textId="047D7216" w:rsidR="000037B1" w:rsidRPr="000037B1" w:rsidRDefault="000037B1" w:rsidP="000037B1">
      <w:pPr>
        <w:rPr>
          <w:rFonts w:asciiTheme="majorHAnsi" w:eastAsiaTheme="majorEastAsia" w:hAnsiTheme="majorHAnsi" w:cstheme="majorBidi"/>
          <w:color w:val="2F5496" w:themeColor="accent1" w:themeShade="BF"/>
          <w:sz w:val="26"/>
          <w:szCs w:val="26"/>
        </w:rPr>
      </w:pPr>
      <w:r w:rsidRPr="000037B1">
        <w:rPr>
          <w:rFonts w:asciiTheme="majorHAnsi" w:eastAsiaTheme="majorEastAsia" w:hAnsiTheme="majorHAnsi" w:cstheme="majorBidi"/>
          <w:color w:val="2F5496" w:themeColor="accent1" w:themeShade="BF"/>
          <w:sz w:val="26"/>
          <w:szCs w:val="26"/>
        </w:rPr>
        <w:t>Move the file lab3-1.txt to the folder cst8254/linux/labs/Lab3</w:t>
      </w:r>
    </w:p>
    <w:p w14:paraId="4E659E67" w14:textId="3F40A8E2" w:rsidR="000037B1" w:rsidRPr="000037B1" w:rsidRDefault="000037B1" w:rsidP="000037B1">
      <w:pPr>
        <w:pStyle w:val="ListParagraph"/>
        <w:numPr>
          <w:ilvl w:val="0"/>
          <w:numId w:val="5"/>
        </w:numPr>
        <w:rPr>
          <w:rFonts w:asciiTheme="majorHAnsi" w:eastAsiaTheme="majorEastAsia" w:hAnsiTheme="majorHAnsi" w:cstheme="majorBidi"/>
          <w:b/>
          <w:bCs/>
          <w:color w:val="000000" w:themeColor="text1"/>
          <w:sz w:val="28"/>
          <w:szCs w:val="28"/>
        </w:rPr>
      </w:pPr>
      <w:r w:rsidRPr="000037B1">
        <w:rPr>
          <w:rFonts w:asciiTheme="majorHAnsi" w:eastAsiaTheme="majorEastAsia" w:hAnsiTheme="majorHAnsi" w:cstheme="majorBidi"/>
          <w:b/>
          <w:bCs/>
          <w:color w:val="000000" w:themeColor="text1"/>
          <w:sz w:val="28"/>
          <w:szCs w:val="28"/>
        </w:rPr>
        <w:t xml:space="preserve">   mv lab3-1.txt cst8254/linux/labs/Lab3</w:t>
      </w:r>
    </w:p>
    <w:p w14:paraId="5A365860" w14:textId="197A01FD" w:rsidR="00BB59DC" w:rsidRDefault="00BB59DC" w:rsidP="00BB59DC"/>
    <w:p w14:paraId="030182EE" w14:textId="77777777" w:rsidR="008E3DD7" w:rsidRDefault="00BB59DC" w:rsidP="008E3DD7">
      <w:pPr>
        <w:rPr>
          <w:rFonts w:asciiTheme="majorHAnsi" w:eastAsiaTheme="majorEastAsia" w:hAnsiTheme="majorHAnsi" w:cstheme="majorBidi"/>
          <w:color w:val="2F5496" w:themeColor="accent1" w:themeShade="BF"/>
          <w:sz w:val="26"/>
          <w:szCs w:val="26"/>
        </w:rPr>
      </w:pPr>
      <w:bookmarkStart w:id="10" w:name="_Toc29660133"/>
      <w:r w:rsidRPr="008E3DD7">
        <w:rPr>
          <w:rFonts w:asciiTheme="majorHAnsi" w:eastAsiaTheme="majorEastAsia" w:hAnsiTheme="majorHAnsi" w:cstheme="majorBidi"/>
          <w:color w:val="2F5496" w:themeColor="accent1" w:themeShade="BF"/>
          <w:sz w:val="26"/>
          <w:szCs w:val="26"/>
        </w:rPr>
        <w:t>Question 1d:</w:t>
      </w:r>
      <w:bookmarkEnd w:id="10"/>
      <w:r w:rsidR="008E3DD7" w:rsidRPr="008E3DD7">
        <w:rPr>
          <w:rFonts w:asciiTheme="majorHAnsi" w:eastAsiaTheme="majorEastAsia" w:hAnsiTheme="majorHAnsi" w:cstheme="majorBidi"/>
          <w:color w:val="2F5496" w:themeColor="accent1" w:themeShade="BF"/>
          <w:sz w:val="26"/>
          <w:szCs w:val="26"/>
        </w:rPr>
        <w:t xml:space="preserve"> </w:t>
      </w:r>
    </w:p>
    <w:p w14:paraId="0F0D9551" w14:textId="4FC99284" w:rsidR="008E3DD7" w:rsidRPr="008E3DD7" w:rsidRDefault="008E3DD7" w:rsidP="008E3DD7">
      <w:pPr>
        <w:rPr>
          <w:rFonts w:asciiTheme="majorHAnsi" w:eastAsiaTheme="majorEastAsia" w:hAnsiTheme="majorHAnsi" w:cstheme="majorBidi"/>
          <w:color w:val="2F5496" w:themeColor="accent1" w:themeShade="BF"/>
          <w:sz w:val="26"/>
          <w:szCs w:val="26"/>
        </w:rPr>
      </w:pPr>
      <w:r w:rsidRPr="008E3DD7">
        <w:rPr>
          <w:rFonts w:asciiTheme="majorHAnsi" w:eastAsiaTheme="majorEastAsia" w:hAnsiTheme="majorHAnsi" w:cstheme="majorBidi"/>
          <w:color w:val="2F5496" w:themeColor="accent1" w:themeShade="BF"/>
          <w:sz w:val="26"/>
          <w:szCs w:val="26"/>
        </w:rPr>
        <w:t>Copy the file lab3-2.txt to the folder cst8254/linux/labs/Lab3</w:t>
      </w:r>
    </w:p>
    <w:p w14:paraId="1F2A4896" w14:textId="6FA9535D" w:rsidR="008E3DD7" w:rsidRPr="000037B1" w:rsidRDefault="008E3DD7" w:rsidP="008E3DD7">
      <w:pPr>
        <w:pStyle w:val="ListParagraph"/>
        <w:numPr>
          <w:ilvl w:val="0"/>
          <w:numId w:val="5"/>
        </w:numPr>
        <w:rPr>
          <w:rFonts w:asciiTheme="majorHAnsi" w:eastAsiaTheme="majorEastAsia" w:hAnsiTheme="majorHAnsi" w:cstheme="majorBidi"/>
          <w:b/>
          <w:bCs/>
          <w:color w:val="000000" w:themeColor="text1"/>
          <w:sz w:val="28"/>
          <w:szCs w:val="28"/>
        </w:rPr>
      </w:pPr>
      <w:r w:rsidRPr="000037B1">
        <w:rPr>
          <w:rFonts w:asciiTheme="majorHAnsi" w:eastAsiaTheme="majorEastAsia" w:hAnsiTheme="majorHAnsi" w:cstheme="majorBidi"/>
          <w:b/>
          <w:bCs/>
          <w:color w:val="000000" w:themeColor="text1"/>
          <w:sz w:val="28"/>
          <w:szCs w:val="28"/>
        </w:rPr>
        <w:t xml:space="preserve">   </w:t>
      </w:r>
      <w:bookmarkStart w:id="11" w:name="_GoBack"/>
      <w:r>
        <w:rPr>
          <w:rFonts w:asciiTheme="majorHAnsi" w:eastAsiaTheme="majorEastAsia" w:hAnsiTheme="majorHAnsi" w:cstheme="majorBidi"/>
          <w:b/>
          <w:bCs/>
          <w:color w:val="000000" w:themeColor="text1"/>
          <w:sz w:val="28"/>
          <w:szCs w:val="28"/>
        </w:rPr>
        <w:t>cp</w:t>
      </w:r>
      <w:r w:rsidRPr="000037B1">
        <w:rPr>
          <w:rFonts w:asciiTheme="majorHAnsi" w:eastAsiaTheme="majorEastAsia" w:hAnsiTheme="majorHAnsi" w:cstheme="majorBidi"/>
          <w:b/>
          <w:bCs/>
          <w:color w:val="000000" w:themeColor="text1"/>
          <w:sz w:val="28"/>
          <w:szCs w:val="28"/>
        </w:rPr>
        <w:t xml:space="preserve"> lab3-</w:t>
      </w:r>
      <w:r>
        <w:rPr>
          <w:rFonts w:asciiTheme="majorHAnsi" w:eastAsiaTheme="majorEastAsia" w:hAnsiTheme="majorHAnsi" w:cstheme="majorBidi"/>
          <w:b/>
          <w:bCs/>
          <w:color w:val="000000" w:themeColor="text1"/>
          <w:sz w:val="28"/>
          <w:szCs w:val="28"/>
        </w:rPr>
        <w:t>2</w:t>
      </w:r>
      <w:r w:rsidRPr="000037B1">
        <w:rPr>
          <w:rFonts w:asciiTheme="majorHAnsi" w:eastAsiaTheme="majorEastAsia" w:hAnsiTheme="majorHAnsi" w:cstheme="majorBidi"/>
          <w:b/>
          <w:bCs/>
          <w:color w:val="000000" w:themeColor="text1"/>
          <w:sz w:val="28"/>
          <w:szCs w:val="28"/>
        </w:rPr>
        <w:t>.txt cst8254/linux/labs/Lab3</w:t>
      </w:r>
      <w:bookmarkEnd w:id="11"/>
    </w:p>
    <w:p w14:paraId="034F8A7D" w14:textId="660445D8" w:rsidR="008E3DD7" w:rsidRDefault="008E3DD7" w:rsidP="008E3DD7"/>
    <w:p w14:paraId="4CF85811" w14:textId="6E5773E4" w:rsidR="00E73F25" w:rsidRDefault="00E73F25" w:rsidP="008E3DD7"/>
    <w:p w14:paraId="2C05EB5D" w14:textId="7A231A3C" w:rsidR="00E73F25" w:rsidRDefault="00E73F25" w:rsidP="008E3DD7"/>
    <w:p w14:paraId="33439F89" w14:textId="0B005784" w:rsidR="00E73F25" w:rsidRDefault="00E73F25" w:rsidP="008E3DD7">
      <w:r>
        <w:t>import os,shutill</w:t>
      </w:r>
    </w:p>
    <w:p w14:paraId="272A20EC" w14:textId="1E18A3D0" w:rsidR="00E73F25" w:rsidRDefault="00E73F25" w:rsidP="008E3DD7">
      <w:r>
        <w:t>mainpath= ‘home/pi’</w:t>
      </w:r>
    </w:p>
    <w:p w14:paraId="32511A9C" w14:textId="56D8A521" w:rsidR="00E73F25" w:rsidRPr="008E3DD7" w:rsidRDefault="00E73F25" w:rsidP="008E3DD7">
      <w:r>
        <w:t>os.mkdir(mainpath+</w:t>
      </w:r>
    </w:p>
    <w:sectPr w:rsidR="00E73F25" w:rsidRPr="008E3D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3A4E70" w14:textId="77777777" w:rsidR="00FE1157" w:rsidRDefault="00FE1157" w:rsidP="007B63CC">
      <w:pPr>
        <w:spacing w:after="0" w:line="240" w:lineRule="auto"/>
      </w:pPr>
      <w:r>
        <w:separator/>
      </w:r>
    </w:p>
  </w:endnote>
  <w:endnote w:type="continuationSeparator" w:id="0">
    <w:p w14:paraId="27846B3D" w14:textId="77777777" w:rsidR="00FE1157" w:rsidRDefault="00FE1157" w:rsidP="007B6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rator Mono Medium">
    <w:altName w:val="Calibri"/>
    <w:panose1 w:val="00000000000000000000"/>
    <w:charset w:val="00"/>
    <w:family w:val="modern"/>
    <w:notTrueType/>
    <w:pitch w:val="fixed"/>
    <w:sig w:usb0="A00000FF" w:usb1="1000005B" w:usb2="00000000" w:usb3="00000000" w:csb0="0000008B"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E939BF" w14:textId="77777777" w:rsidR="00FE1157" w:rsidRDefault="00FE1157" w:rsidP="007B63CC">
      <w:pPr>
        <w:spacing w:after="0" w:line="240" w:lineRule="auto"/>
      </w:pPr>
      <w:r>
        <w:separator/>
      </w:r>
    </w:p>
  </w:footnote>
  <w:footnote w:type="continuationSeparator" w:id="0">
    <w:p w14:paraId="290BBFA3" w14:textId="77777777" w:rsidR="00FE1157" w:rsidRDefault="00FE1157" w:rsidP="007B63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CB34AD"/>
    <w:multiLevelType w:val="hybridMultilevel"/>
    <w:tmpl w:val="27485040"/>
    <w:lvl w:ilvl="0" w:tplc="18BC5B2C">
      <w:numFmt w:val="bullet"/>
      <w:lvlText w:val="-"/>
      <w:lvlJc w:val="left"/>
      <w:pPr>
        <w:ind w:left="720" w:hanging="360"/>
      </w:pPr>
      <w:rPr>
        <w:rFonts w:ascii="Calibri Light" w:eastAsiaTheme="maj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0A1BC5"/>
    <w:multiLevelType w:val="hybridMultilevel"/>
    <w:tmpl w:val="DBDC1F3A"/>
    <w:lvl w:ilvl="0" w:tplc="E1309042">
      <w:numFmt w:val="bullet"/>
      <w:lvlText w:val="-"/>
      <w:lvlJc w:val="left"/>
      <w:pPr>
        <w:ind w:left="480" w:hanging="360"/>
      </w:pPr>
      <w:rPr>
        <w:rFonts w:ascii="Calibri Light" w:eastAsiaTheme="majorEastAsia" w:hAnsi="Calibri Light" w:cs="Calibri Light"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2" w15:restartNumberingAfterBreak="0">
    <w:nsid w:val="4A794618"/>
    <w:multiLevelType w:val="hybridMultilevel"/>
    <w:tmpl w:val="9EE08D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E43A55"/>
    <w:multiLevelType w:val="hybridMultilevel"/>
    <w:tmpl w:val="F7C27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2E90085"/>
    <w:multiLevelType w:val="hybridMultilevel"/>
    <w:tmpl w:val="4AB8C3AE"/>
    <w:lvl w:ilvl="0" w:tplc="42AAE91A">
      <w:numFmt w:val="bullet"/>
      <w:lvlText w:val="-"/>
      <w:lvlJc w:val="left"/>
      <w:pPr>
        <w:ind w:left="420" w:hanging="360"/>
      </w:pPr>
      <w:rPr>
        <w:rFonts w:ascii="Calibri Light" w:eastAsiaTheme="majorEastAsia" w:hAnsi="Calibri Light" w:cs="Calibri Light"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5" w15:restartNumberingAfterBreak="0">
    <w:nsid w:val="545637F6"/>
    <w:multiLevelType w:val="hybridMultilevel"/>
    <w:tmpl w:val="4F3E7B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0E95BD8"/>
    <w:multiLevelType w:val="hybridMultilevel"/>
    <w:tmpl w:val="724EB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EC34CCA"/>
    <w:multiLevelType w:val="hybridMultilevel"/>
    <w:tmpl w:val="2200A87C"/>
    <w:lvl w:ilvl="0" w:tplc="38C2BC3E">
      <w:numFmt w:val="bullet"/>
      <w:lvlText w:val="-"/>
      <w:lvlJc w:val="left"/>
      <w:pPr>
        <w:ind w:left="720" w:hanging="360"/>
      </w:pPr>
      <w:rPr>
        <w:rFonts w:ascii="Calibri Light" w:eastAsiaTheme="majorEastAsia"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2"/>
  </w:num>
  <w:num w:numId="5">
    <w:abstractNumId w:val="4"/>
  </w:num>
  <w:num w:numId="6">
    <w:abstractNumId w:val="0"/>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MDMyNTQyNjc3NTdS0lEKTi0uzszPAykwrAUAtBU2LywAAAA="/>
  </w:docVars>
  <w:rsids>
    <w:rsidRoot w:val="00A32355"/>
    <w:rsid w:val="000002A1"/>
    <w:rsid w:val="000037B1"/>
    <w:rsid w:val="00037E6A"/>
    <w:rsid w:val="000437A1"/>
    <w:rsid w:val="000840BC"/>
    <w:rsid w:val="000E72AF"/>
    <w:rsid w:val="001373B4"/>
    <w:rsid w:val="00154B29"/>
    <w:rsid w:val="001B678B"/>
    <w:rsid w:val="001E496B"/>
    <w:rsid w:val="00210CF5"/>
    <w:rsid w:val="002A63AD"/>
    <w:rsid w:val="00317A0F"/>
    <w:rsid w:val="00337731"/>
    <w:rsid w:val="003519DA"/>
    <w:rsid w:val="00352A0C"/>
    <w:rsid w:val="0039070D"/>
    <w:rsid w:val="003D6813"/>
    <w:rsid w:val="00440706"/>
    <w:rsid w:val="004861E9"/>
    <w:rsid w:val="00500893"/>
    <w:rsid w:val="0050343D"/>
    <w:rsid w:val="00537521"/>
    <w:rsid w:val="00543174"/>
    <w:rsid w:val="005E7ED2"/>
    <w:rsid w:val="00607FE7"/>
    <w:rsid w:val="006B08C8"/>
    <w:rsid w:val="006B684F"/>
    <w:rsid w:val="00712EF4"/>
    <w:rsid w:val="007A0414"/>
    <w:rsid w:val="007B63CC"/>
    <w:rsid w:val="007D2A6D"/>
    <w:rsid w:val="007E4F38"/>
    <w:rsid w:val="008E3DD7"/>
    <w:rsid w:val="0093445C"/>
    <w:rsid w:val="00987BC2"/>
    <w:rsid w:val="009B2FB6"/>
    <w:rsid w:val="009D3362"/>
    <w:rsid w:val="009E09B1"/>
    <w:rsid w:val="00A32355"/>
    <w:rsid w:val="00AA461F"/>
    <w:rsid w:val="00AD7903"/>
    <w:rsid w:val="00B87A25"/>
    <w:rsid w:val="00B93F81"/>
    <w:rsid w:val="00BB59DC"/>
    <w:rsid w:val="00BB60EA"/>
    <w:rsid w:val="00C02F67"/>
    <w:rsid w:val="00C21EEA"/>
    <w:rsid w:val="00C36129"/>
    <w:rsid w:val="00C5070D"/>
    <w:rsid w:val="00D23171"/>
    <w:rsid w:val="00D42F10"/>
    <w:rsid w:val="00DE48C9"/>
    <w:rsid w:val="00E013E8"/>
    <w:rsid w:val="00E22808"/>
    <w:rsid w:val="00E41239"/>
    <w:rsid w:val="00E67BF6"/>
    <w:rsid w:val="00E73F25"/>
    <w:rsid w:val="00EE2086"/>
    <w:rsid w:val="00F16861"/>
    <w:rsid w:val="00F258D0"/>
    <w:rsid w:val="00F2721E"/>
    <w:rsid w:val="00F91771"/>
    <w:rsid w:val="00FC38E2"/>
    <w:rsid w:val="00FD1B8A"/>
    <w:rsid w:val="00FE11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3C3E8"/>
  <w15:chartTrackingRefBased/>
  <w15:docId w15:val="{2CA96B7C-C0F5-4CDD-9DFD-ECB1E537C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323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19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19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z">
    <w:name w:val="Codez"/>
    <w:basedOn w:val="NoSpacing"/>
    <w:autoRedefine/>
    <w:qFormat/>
    <w:rsid w:val="0050343D"/>
    <w:pPr>
      <w:framePr w:wrap="around" w:vAnchor="text" w:hAnchor="text" w:y="1"/>
      <w:pBdr>
        <w:top w:val="single" w:sz="6" w:space="1" w:color="auto"/>
        <w:left w:val="single" w:sz="6" w:space="4" w:color="auto"/>
        <w:bottom w:val="single" w:sz="6" w:space="1" w:color="auto"/>
        <w:right w:val="single" w:sz="6" w:space="4" w:color="auto"/>
      </w:pBdr>
      <w:shd w:val="clear" w:color="auto" w:fill="AEAAAA" w:themeFill="background2" w:themeFillShade="BF"/>
      <w:spacing w:before="120" w:after="120"/>
      <w:ind w:right="288"/>
    </w:pPr>
    <w:rPr>
      <w:rFonts w:ascii="Operator Mono Medium" w:hAnsi="Operator Mono Medium"/>
      <w:noProof/>
      <w:color w:val="0D0D0D" w:themeColor="text1" w:themeTint="F2"/>
      <w:kern w:val="24"/>
      <w:sz w:val="16"/>
    </w:rPr>
  </w:style>
  <w:style w:type="paragraph" w:styleId="NoSpacing">
    <w:name w:val="No Spacing"/>
    <w:uiPriority w:val="1"/>
    <w:qFormat/>
    <w:rsid w:val="00D42F10"/>
    <w:pPr>
      <w:spacing w:after="0" w:line="240" w:lineRule="auto"/>
    </w:pPr>
  </w:style>
  <w:style w:type="paragraph" w:styleId="Title">
    <w:name w:val="Title"/>
    <w:basedOn w:val="Normal"/>
    <w:next w:val="Normal"/>
    <w:link w:val="TitleChar"/>
    <w:uiPriority w:val="10"/>
    <w:qFormat/>
    <w:rsid w:val="00A323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235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3235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32355"/>
    <w:pPr>
      <w:ind w:left="720"/>
      <w:contextualSpacing/>
    </w:pPr>
  </w:style>
  <w:style w:type="character" w:customStyle="1" w:styleId="Heading2Char">
    <w:name w:val="Heading 2 Char"/>
    <w:basedOn w:val="DefaultParagraphFont"/>
    <w:link w:val="Heading2"/>
    <w:uiPriority w:val="9"/>
    <w:rsid w:val="003519D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519DA"/>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7B63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3CC"/>
  </w:style>
  <w:style w:type="paragraph" w:styleId="Footer">
    <w:name w:val="footer"/>
    <w:basedOn w:val="Normal"/>
    <w:link w:val="FooterChar"/>
    <w:uiPriority w:val="99"/>
    <w:unhideWhenUsed/>
    <w:rsid w:val="007B63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3CC"/>
  </w:style>
  <w:style w:type="paragraph" w:styleId="IntenseQuote">
    <w:name w:val="Intense Quote"/>
    <w:basedOn w:val="Normal"/>
    <w:next w:val="Normal"/>
    <w:link w:val="IntenseQuoteChar"/>
    <w:uiPriority w:val="30"/>
    <w:qFormat/>
    <w:rsid w:val="007B63C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B63CC"/>
    <w:rPr>
      <w:i/>
      <w:iCs/>
      <w:color w:val="4472C4" w:themeColor="accent1"/>
    </w:rPr>
  </w:style>
  <w:style w:type="character" w:styleId="SubtleReference">
    <w:name w:val="Subtle Reference"/>
    <w:basedOn w:val="DefaultParagraphFont"/>
    <w:uiPriority w:val="31"/>
    <w:qFormat/>
    <w:rsid w:val="007B63CC"/>
    <w:rPr>
      <w:smallCaps/>
      <w:color w:val="5A5A5A" w:themeColor="text1" w:themeTint="A5"/>
    </w:rPr>
  </w:style>
  <w:style w:type="paragraph" w:styleId="Subtitle">
    <w:name w:val="Subtitle"/>
    <w:basedOn w:val="Normal"/>
    <w:next w:val="Normal"/>
    <w:link w:val="SubtitleChar"/>
    <w:uiPriority w:val="11"/>
    <w:qFormat/>
    <w:rsid w:val="00F1686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16861"/>
    <w:rPr>
      <w:rFonts w:eastAsiaTheme="minorEastAsia"/>
      <w:color w:val="5A5A5A" w:themeColor="text1" w:themeTint="A5"/>
      <w:spacing w:val="15"/>
    </w:rPr>
  </w:style>
  <w:style w:type="character" w:styleId="IntenseReference">
    <w:name w:val="Intense Reference"/>
    <w:basedOn w:val="DefaultParagraphFont"/>
    <w:uiPriority w:val="32"/>
    <w:qFormat/>
    <w:rsid w:val="000E72AF"/>
    <w:rPr>
      <w:b/>
      <w:bCs/>
      <w:smallCaps/>
      <w:color w:val="4472C4" w:themeColor="accent1"/>
      <w:spacing w:val="5"/>
    </w:rPr>
  </w:style>
  <w:style w:type="paragraph" w:styleId="TOCHeading">
    <w:name w:val="TOC Heading"/>
    <w:basedOn w:val="Heading1"/>
    <w:next w:val="Normal"/>
    <w:uiPriority w:val="39"/>
    <w:unhideWhenUsed/>
    <w:qFormat/>
    <w:rsid w:val="0093445C"/>
    <w:pPr>
      <w:outlineLvl w:val="9"/>
    </w:pPr>
  </w:style>
  <w:style w:type="paragraph" w:styleId="TOC1">
    <w:name w:val="toc 1"/>
    <w:basedOn w:val="Normal"/>
    <w:next w:val="Normal"/>
    <w:autoRedefine/>
    <w:uiPriority w:val="39"/>
    <w:unhideWhenUsed/>
    <w:rsid w:val="0093445C"/>
    <w:pPr>
      <w:spacing w:after="100"/>
    </w:pPr>
  </w:style>
  <w:style w:type="paragraph" w:styleId="TOC2">
    <w:name w:val="toc 2"/>
    <w:basedOn w:val="Normal"/>
    <w:next w:val="Normal"/>
    <w:autoRedefine/>
    <w:uiPriority w:val="39"/>
    <w:unhideWhenUsed/>
    <w:rsid w:val="0093445C"/>
    <w:pPr>
      <w:spacing w:after="100"/>
      <w:ind w:left="220"/>
    </w:pPr>
  </w:style>
  <w:style w:type="character" w:styleId="Hyperlink">
    <w:name w:val="Hyperlink"/>
    <w:basedOn w:val="DefaultParagraphFont"/>
    <w:uiPriority w:val="99"/>
    <w:unhideWhenUsed/>
    <w:rsid w:val="0093445C"/>
    <w:rPr>
      <w:color w:val="0563C1" w:themeColor="hyperlink"/>
      <w:u w:val="single"/>
    </w:rPr>
  </w:style>
  <w:style w:type="character" w:customStyle="1" w:styleId="UnresolvedMention">
    <w:name w:val="Unresolved Mention"/>
    <w:basedOn w:val="DefaultParagraphFont"/>
    <w:uiPriority w:val="99"/>
    <w:semiHidden/>
    <w:unhideWhenUsed/>
    <w:rsid w:val="0050343D"/>
    <w:rPr>
      <w:color w:val="605E5C"/>
      <w:shd w:val="clear" w:color="auto" w:fill="E1DFDD"/>
    </w:rPr>
  </w:style>
  <w:style w:type="character" w:styleId="FollowedHyperlink">
    <w:name w:val="FollowedHyperlink"/>
    <w:basedOn w:val="DefaultParagraphFont"/>
    <w:uiPriority w:val="99"/>
    <w:semiHidden/>
    <w:unhideWhenUsed/>
    <w:rsid w:val="00607FE7"/>
    <w:rPr>
      <w:color w:val="954F72" w:themeColor="followedHyperlink"/>
      <w:u w:val="single"/>
    </w:rPr>
  </w:style>
  <w:style w:type="character" w:styleId="HTMLCode">
    <w:name w:val="HTML Code"/>
    <w:basedOn w:val="DefaultParagraphFont"/>
    <w:uiPriority w:val="99"/>
    <w:semiHidden/>
    <w:unhideWhenUsed/>
    <w:rsid w:val="007A041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scp.net/eng/index.ph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rkdownguide.org/basic-synta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921AB-692B-4CB4-A662-9D92E142A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Pages>
  <Words>849</Words>
  <Characters>484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Richer</dc:creator>
  <cp:keywords/>
  <dc:description/>
  <cp:lastModifiedBy>saba rokni</cp:lastModifiedBy>
  <cp:revision>12</cp:revision>
  <dcterms:created xsi:type="dcterms:W3CDTF">2020-01-11T23:36:00Z</dcterms:created>
  <dcterms:modified xsi:type="dcterms:W3CDTF">2020-01-17T00:32:00Z</dcterms:modified>
</cp:coreProperties>
</file>